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1E3BF" w14:textId="45BCB02F" w:rsidR="006241E4" w:rsidRDefault="006241E4" w:rsidP="00434BEF">
      <w:pPr>
        <w:spacing w:line="480" w:lineRule="auto"/>
        <w:rPr>
          <w:rFonts w:cs="Times New Roman"/>
          <w:b/>
          <w:bCs/>
          <w:sz w:val="28"/>
          <w:szCs w:val="28"/>
          <w:lang w:val="en-CA"/>
        </w:rPr>
      </w:pPr>
    </w:p>
    <w:p w14:paraId="7EECD8FD" w14:textId="77777777" w:rsidR="003306DD" w:rsidRPr="004956FD" w:rsidRDefault="003306DD" w:rsidP="00434BEF">
      <w:pPr>
        <w:spacing w:line="480" w:lineRule="auto"/>
        <w:rPr>
          <w:rFonts w:cs="Times New Roman"/>
          <w:b/>
          <w:bCs/>
          <w:sz w:val="28"/>
          <w:szCs w:val="28"/>
          <w:lang w:val="en-CA"/>
        </w:rPr>
      </w:pPr>
    </w:p>
    <w:p w14:paraId="2C078E63" w14:textId="7FEEFABC" w:rsidR="00A56FDA" w:rsidRPr="004956FD" w:rsidRDefault="003E5E1D" w:rsidP="00434BEF">
      <w:pPr>
        <w:spacing w:line="480" w:lineRule="auto"/>
        <w:jc w:val="center"/>
        <w:rPr>
          <w:rFonts w:cs="Times New Roman"/>
          <w:b/>
          <w:sz w:val="28"/>
          <w:szCs w:val="28"/>
          <w:lang w:val="en-CA"/>
        </w:rPr>
      </w:pPr>
      <w:r w:rsidRPr="004956FD">
        <w:rPr>
          <w:rFonts w:cs="Times New Roman"/>
          <w:b/>
          <w:sz w:val="28"/>
          <w:szCs w:val="28"/>
          <w:lang w:val="en-CA"/>
        </w:rPr>
        <w:t>Project 1 – Matrix Manipulation and Sorting</w:t>
      </w:r>
    </w:p>
    <w:p w14:paraId="39FBA632" w14:textId="77777777" w:rsidR="00F53B9E" w:rsidRPr="004956FD" w:rsidRDefault="00F53B9E" w:rsidP="00434BEF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152E6A68" w14:textId="613DFE6B" w:rsidR="00923EB2" w:rsidRPr="004956FD" w:rsidRDefault="00923EB2" w:rsidP="00434BEF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 xml:space="preserve">Presented to: Professor Phillip </w:t>
      </w:r>
      <w:proofErr w:type="spellStart"/>
      <w:r w:rsidRPr="004956FD">
        <w:rPr>
          <w:rFonts w:cs="Times New Roman"/>
          <w:sz w:val="28"/>
          <w:szCs w:val="28"/>
          <w:lang w:val="en-CA"/>
        </w:rPr>
        <w:t>Servio</w:t>
      </w:r>
      <w:proofErr w:type="spellEnd"/>
    </w:p>
    <w:p w14:paraId="568BD934" w14:textId="7D51EE6F" w:rsidR="00B62D31" w:rsidRPr="004956FD" w:rsidRDefault="00B62D31" w:rsidP="00434BEF">
      <w:pPr>
        <w:spacing w:line="480" w:lineRule="auto"/>
        <w:rPr>
          <w:rFonts w:cs="Times New Roman"/>
          <w:sz w:val="28"/>
          <w:szCs w:val="28"/>
          <w:lang w:val="en-CA"/>
        </w:rPr>
      </w:pPr>
    </w:p>
    <w:p w14:paraId="4B350EEF" w14:textId="77777777" w:rsidR="006241E4" w:rsidRPr="004956FD" w:rsidRDefault="006241E4" w:rsidP="00434BEF">
      <w:pPr>
        <w:spacing w:line="480" w:lineRule="auto"/>
        <w:rPr>
          <w:rFonts w:cs="Times New Roman"/>
          <w:sz w:val="28"/>
          <w:szCs w:val="28"/>
          <w:lang w:val="en-CA"/>
        </w:rPr>
      </w:pPr>
    </w:p>
    <w:p w14:paraId="31425C98" w14:textId="544168B7" w:rsidR="000139CC" w:rsidRPr="004956FD" w:rsidRDefault="000139CC" w:rsidP="00434BEF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Prepared By:</w:t>
      </w:r>
    </w:p>
    <w:p w14:paraId="7DB9C084" w14:textId="75F6C0BE" w:rsidR="000139CC" w:rsidRPr="004956FD" w:rsidRDefault="000139CC" w:rsidP="00434BEF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Bizhan Alatif (260907005) – bizhan.alatif@mail.mcgill.ca</w:t>
      </w:r>
    </w:p>
    <w:p w14:paraId="4B3ABE01" w14:textId="254A379A" w:rsidR="000139CC" w:rsidRPr="004956FD" w:rsidRDefault="000139CC" w:rsidP="00434BEF">
      <w:pPr>
        <w:spacing w:line="480" w:lineRule="auto"/>
        <w:jc w:val="center"/>
        <w:rPr>
          <w:rFonts w:cs="Times New Roman"/>
          <w:sz w:val="28"/>
          <w:szCs w:val="28"/>
          <w:lang w:val="fr-FR"/>
        </w:rPr>
      </w:pPr>
      <w:r w:rsidRPr="004956FD">
        <w:rPr>
          <w:rFonts w:cs="Times New Roman"/>
          <w:sz w:val="28"/>
          <w:szCs w:val="28"/>
          <w:lang w:val="fr-FR"/>
        </w:rPr>
        <w:t>Ngan Jennifer Tram Su</w:t>
      </w:r>
      <w:r w:rsidR="00D55847" w:rsidRPr="004956FD">
        <w:rPr>
          <w:rFonts w:cs="Times New Roman"/>
          <w:sz w:val="28"/>
          <w:szCs w:val="28"/>
          <w:lang w:val="fr-FR"/>
        </w:rPr>
        <w:t xml:space="preserve"> (260923530)</w:t>
      </w:r>
      <w:r w:rsidR="00B87AE7" w:rsidRPr="004956FD">
        <w:rPr>
          <w:rFonts w:cs="Times New Roman"/>
          <w:sz w:val="28"/>
          <w:szCs w:val="28"/>
          <w:lang w:val="fr-FR"/>
        </w:rPr>
        <w:t xml:space="preserve"> – </w:t>
      </w:r>
      <w:r w:rsidR="00265D09" w:rsidRPr="004956FD">
        <w:rPr>
          <w:rFonts w:cs="Times New Roman"/>
          <w:sz w:val="28"/>
          <w:szCs w:val="28"/>
          <w:lang w:val="fr-FR"/>
        </w:rPr>
        <w:t>jennifer</w:t>
      </w:r>
      <w:r w:rsidR="00B87AE7" w:rsidRPr="004956FD">
        <w:rPr>
          <w:rFonts w:cs="Times New Roman"/>
          <w:sz w:val="28"/>
          <w:szCs w:val="28"/>
          <w:lang w:val="fr-FR"/>
        </w:rPr>
        <w:t>.tramsu@mail.mcgill.ca</w:t>
      </w:r>
    </w:p>
    <w:p w14:paraId="233A69FB" w14:textId="77777777" w:rsidR="00B62D31" w:rsidRPr="004956FD" w:rsidRDefault="00B62D31" w:rsidP="00434BEF">
      <w:pPr>
        <w:spacing w:line="480" w:lineRule="auto"/>
        <w:rPr>
          <w:rFonts w:cs="Times New Roman"/>
          <w:sz w:val="28"/>
          <w:szCs w:val="28"/>
          <w:lang w:val="fr-FR"/>
        </w:rPr>
      </w:pPr>
    </w:p>
    <w:p w14:paraId="79DCDBF2" w14:textId="77777777" w:rsidR="00B62D31" w:rsidRPr="004956FD" w:rsidRDefault="00B62D31" w:rsidP="00434BEF">
      <w:pPr>
        <w:spacing w:line="480" w:lineRule="auto"/>
        <w:jc w:val="center"/>
        <w:rPr>
          <w:rFonts w:cs="Times New Roman"/>
          <w:sz w:val="28"/>
          <w:szCs w:val="28"/>
          <w:lang w:val="fr-FR"/>
        </w:rPr>
      </w:pPr>
    </w:p>
    <w:p w14:paraId="17719ABF" w14:textId="665965FD" w:rsidR="00B62D31" w:rsidRPr="004956FD" w:rsidRDefault="00B62D31" w:rsidP="00434BEF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 xml:space="preserve">CHEE 390 – Computational Methods in Chemical Engineering </w:t>
      </w:r>
    </w:p>
    <w:p w14:paraId="3C959830" w14:textId="27532395" w:rsidR="00B62D31" w:rsidRPr="004956FD" w:rsidRDefault="00B62D31" w:rsidP="00434BEF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Department of Chemical Engineering</w:t>
      </w:r>
    </w:p>
    <w:p w14:paraId="08E547E6" w14:textId="2CD1F4F3" w:rsidR="00B62D31" w:rsidRPr="004956FD" w:rsidRDefault="00B62D31" w:rsidP="00434BEF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McGill University</w:t>
      </w:r>
    </w:p>
    <w:p w14:paraId="7F081A77" w14:textId="77777777" w:rsidR="002C7100" w:rsidRPr="004956FD" w:rsidRDefault="00B62D31" w:rsidP="00434BEF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Fall 2021</w:t>
      </w:r>
    </w:p>
    <w:sdt>
      <w:sdtPr>
        <w:rPr>
          <w:rFonts w:cstheme="minorBidi"/>
          <w:b w:val="0"/>
          <w:bCs w:val="0"/>
          <w:sz w:val="22"/>
          <w:szCs w:val="22"/>
        </w:rPr>
        <w:id w:val="6130501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4EC372C" w14:textId="1F768EEE" w:rsidR="002C7100" w:rsidRPr="004956FD" w:rsidRDefault="00E631A0" w:rsidP="00434BEF">
          <w:pPr>
            <w:pStyle w:val="TOCHeading"/>
            <w:spacing w:line="480" w:lineRule="auto"/>
          </w:pPr>
          <w:r w:rsidRPr="004956FD">
            <w:t xml:space="preserve">Table of </w:t>
          </w:r>
          <w:r w:rsidR="002C7100" w:rsidRPr="004956FD">
            <w:t>Contents</w:t>
          </w:r>
        </w:p>
        <w:p w14:paraId="5CA3167E" w14:textId="563A81C4" w:rsidR="00837C3C" w:rsidRDefault="002C7100" w:rsidP="00434BEF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r w:rsidRPr="004956FD">
            <w:rPr>
              <w:rFonts w:cs="Times New Roman"/>
            </w:rPr>
            <w:fldChar w:fldCharType="begin"/>
          </w:r>
          <w:r w:rsidRPr="004956FD">
            <w:rPr>
              <w:rFonts w:cs="Times New Roman"/>
            </w:rPr>
            <w:instrText xml:space="preserve"> TOC \o "1-3" \h \z \u </w:instrText>
          </w:r>
          <w:r w:rsidRPr="004956FD">
            <w:rPr>
              <w:rFonts w:cs="Times New Roman"/>
            </w:rPr>
            <w:fldChar w:fldCharType="separate"/>
          </w:r>
          <w:hyperlink w:anchor="_Toc83476343" w:history="1">
            <w:r w:rsidR="00837C3C" w:rsidRPr="007A7E7A">
              <w:rPr>
                <w:rStyle w:val="Hyperlink"/>
                <w:noProof/>
              </w:rPr>
              <w:t>1. Objective</w:t>
            </w:r>
            <w:r w:rsidR="00837C3C">
              <w:rPr>
                <w:noProof/>
                <w:webHidden/>
              </w:rPr>
              <w:tab/>
            </w:r>
            <w:r w:rsidR="00837C3C">
              <w:rPr>
                <w:noProof/>
                <w:webHidden/>
              </w:rPr>
              <w:fldChar w:fldCharType="begin"/>
            </w:r>
            <w:r w:rsidR="00837C3C">
              <w:rPr>
                <w:noProof/>
                <w:webHidden/>
              </w:rPr>
              <w:instrText xml:space="preserve"> PAGEREF _Toc83476343 \h </w:instrText>
            </w:r>
            <w:r w:rsidR="00837C3C">
              <w:rPr>
                <w:noProof/>
                <w:webHidden/>
              </w:rPr>
            </w:r>
            <w:r w:rsidR="00837C3C">
              <w:rPr>
                <w:noProof/>
                <w:webHidden/>
              </w:rPr>
              <w:fldChar w:fldCharType="separate"/>
            </w:r>
            <w:r w:rsidR="00EC0E61">
              <w:rPr>
                <w:noProof/>
                <w:webHidden/>
              </w:rPr>
              <w:t>3</w:t>
            </w:r>
            <w:r w:rsidR="00837C3C">
              <w:rPr>
                <w:noProof/>
                <w:webHidden/>
              </w:rPr>
              <w:fldChar w:fldCharType="end"/>
            </w:r>
          </w:hyperlink>
        </w:p>
        <w:p w14:paraId="77A2C17A" w14:textId="31AC5F67" w:rsidR="00837C3C" w:rsidRDefault="006C2AA7" w:rsidP="00434BEF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44" w:history="1">
            <w:r w:rsidR="00837C3C" w:rsidRPr="007A7E7A">
              <w:rPr>
                <w:rStyle w:val="Hyperlink"/>
                <w:noProof/>
              </w:rPr>
              <w:t>2. Flowchart</w:t>
            </w:r>
            <w:r w:rsidR="00837C3C">
              <w:rPr>
                <w:noProof/>
                <w:webHidden/>
              </w:rPr>
              <w:tab/>
            </w:r>
            <w:r w:rsidR="00837C3C">
              <w:rPr>
                <w:noProof/>
                <w:webHidden/>
              </w:rPr>
              <w:fldChar w:fldCharType="begin"/>
            </w:r>
            <w:r w:rsidR="00837C3C">
              <w:rPr>
                <w:noProof/>
                <w:webHidden/>
              </w:rPr>
              <w:instrText xml:space="preserve"> PAGEREF _Toc83476344 \h </w:instrText>
            </w:r>
            <w:r w:rsidR="00837C3C">
              <w:rPr>
                <w:noProof/>
                <w:webHidden/>
              </w:rPr>
            </w:r>
            <w:r w:rsidR="00837C3C">
              <w:rPr>
                <w:noProof/>
                <w:webHidden/>
              </w:rPr>
              <w:fldChar w:fldCharType="separate"/>
            </w:r>
            <w:r w:rsidR="00EC0E61">
              <w:rPr>
                <w:noProof/>
                <w:webHidden/>
              </w:rPr>
              <w:t>4</w:t>
            </w:r>
            <w:r w:rsidR="00837C3C">
              <w:rPr>
                <w:noProof/>
                <w:webHidden/>
              </w:rPr>
              <w:fldChar w:fldCharType="end"/>
            </w:r>
          </w:hyperlink>
        </w:p>
        <w:p w14:paraId="39E56021" w14:textId="46DB7D9E" w:rsidR="00837C3C" w:rsidRDefault="006C2AA7" w:rsidP="00434BEF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45" w:history="1">
            <w:r w:rsidR="00837C3C" w:rsidRPr="007A7E7A">
              <w:rPr>
                <w:rStyle w:val="Hyperlink"/>
                <w:noProof/>
                <w:lang w:val="en-CA"/>
              </w:rPr>
              <w:t>3. Results and Discussion</w:t>
            </w:r>
            <w:r w:rsidR="00837C3C">
              <w:rPr>
                <w:noProof/>
                <w:webHidden/>
              </w:rPr>
              <w:tab/>
            </w:r>
            <w:r w:rsidR="00837C3C">
              <w:rPr>
                <w:noProof/>
                <w:webHidden/>
              </w:rPr>
              <w:fldChar w:fldCharType="begin"/>
            </w:r>
            <w:r w:rsidR="00837C3C">
              <w:rPr>
                <w:noProof/>
                <w:webHidden/>
              </w:rPr>
              <w:instrText xml:space="preserve"> PAGEREF _Toc83476345 \h </w:instrText>
            </w:r>
            <w:r w:rsidR="00837C3C">
              <w:rPr>
                <w:noProof/>
                <w:webHidden/>
              </w:rPr>
            </w:r>
            <w:r w:rsidR="00837C3C">
              <w:rPr>
                <w:noProof/>
                <w:webHidden/>
              </w:rPr>
              <w:fldChar w:fldCharType="separate"/>
            </w:r>
            <w:r w:rsidR="00EC0E61">
              <w:rPr>
                <w:noProof/>
                <w:webHidden/>
              </w:rPr>
              <w:t>5</w:t>
            </w:r>
            <w:r w:rsidR="00837C3C">
              <w:rPr>
                <w:noProof/>
                <w:webHidden/>
              </w:rPr>
              <w:fldChar w:fldCharType="end"/>
            </w:r>
          </w:hyperlink>
        </w:p>
        <w:p w14:paraId="2FA5A0BD" w14:textId="56F443F3" w:rsidR="00837C3C" w:rsidRDefault="006C2AA7" w:rsidP="00434BEF">
          <w:pPr>
            <w:pStyle w:val="TOC2"/>
            <w:tabs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46" w:history="1">
            <w:r w:rsidR="00837C3C" w:rsidRPr="007A7E7A">
              <w:rPr>
                <w:rStyle w:val="Hyperlink"/>
                <w:noProof/>
              </w:rPr>
              <w:t>3.1 Pivot Selection</w:t>
            </w:r>
            <w:r w:rsidR="00837C3C">
              <w:rPr>
                <w:noProof/>
                <w:webHidden/>
              </w:rPr>
              <w:tab/>
            </w:r>
            <w:r w:rsidR="00837C3C">
              <w:rPr>
                <w:noProof/>
                <w:webHidden/>
              </w:rPr>
              <w:fldChar w:fldCharType="begin"/>
            </w:r>
            <w:r w:rsidR="00837C3C">
              <w:rPr>
                <w:noProof/>
                <w:webHidden/>
              </w:rPr>
              <w:instrText xml:space="preserve"> PAGEREF _Toc83476346 \h </w:instrText>
            </w:r>
            <w:r w:rsidR="00837C3C">
              <w:rPr>
                <w:noProof/>
                <w:webHidden/>
              </w:rPr>
            </w:r>
            <w:r w:rsidR="00837C3C">
              <w:rPr>
                <w:noProof/>
                <w:webHidden/>
              </w:rPr>
              <w:fldChar w:fldCharType="separate"/>
            </w:r>
            <w:r w:rsidR="00EC0E61">
              <w:rPr>
                <w:noProof/>
                <w:webHidden/>
              </w:rPr>
              <w:t>5</w:t>
            </w:r>
            <w:r w:rsidR="00837C3C">
              <w:rPr>
                <w:noProof/>
                <w:webHidden/>
              </w:rPr>
              <w:fldChar w:fldCharType="end"/>
            </w:r>
          </w:hyperlink>
        </w:p>
        <w:p w14:paraId="001448D5" w14:textId="6368A9EA" w:rsidR="00837C3C" w:rsidRDefault="006C2AA7" w:rsidP="00434BEF">
          <w:pPr>
            <w:pStyle w:val="TOC2"/>
            <w:tabs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47" w:history="1">
            <w:r w:rsidR="00837C3C" w:rsidRPr="007A7E7A">
              <w:rPr>
                <w:rStyle w:val="Hyperlink"/>
                <w:noProof/>
              </w:rPr>
              <w:t>3.2 In-Place Sorting</w:t>
            </w:r>
            <w:r w:rsidR="00837C3C">
              <w:rPr>
                <w:noProof/>
                <w:webHidden/>
              </w:rPr>
              <w:tab/>
            </w:r>
            <w:r w:rsidR="00837C3C">
              <w:rPr>
                <w:noProof/>
                <w:webHidden/>
              </w:rPr>
              <w:fldChar w:fldCharType="begin"/>
            </w:r>
            <w:r w:rsidR="00837C3C">
              <w:rPr>
                <w:noProof/>
                <w:webHidden/>
              </w:rPr>
              <w:instrText xml:space="preserve"> PAGEREF _Toc83476347 \h </w:instrText>
            </w:r>
            <w:r w:rsidR="00837C3C">
              <w:rPr>
                <w:noProof/>
                <w:webHidden/>
              </w:rPr>
            </w:r>
            <w:r w:rsidR="00837C3C">
              <w:rPr>
                <w:noProof/>
                <w:webHidden/>
              </w:rPr>
              <w:fldChar w:fldCharType="separate"/>
            </w:r>
            <w:r w:rsidR="00EC0E61">
              <w:rPr>
                <w:noProof/>
                <w:webHidden/>
              </w:rPr>
              <w:t>5</w:t>
            </w:r>
            <w:r w:rsidR="00837C3C">
              <w:rPr>
                <w:noProof/>
                <w:webHidden/>
              </w:rPr>
              <w:fldChar w:fldCharType="end"/>
            </w:r>
          </w:hyperlink>
        </w:p>
        <w:p w14:paraId="253AC283" w14:textId="04A162B6" w:rsidR="00837C3C" w:rsidRDefault="006C2AA7" w:rsidP="00434BEF">
          <w:pPr>
            <w:pStyle w:val="TOC2"/>
            <w:tabs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48" w:history="1">
            <w:r w:rsidR="00837C3C" w:rsidRPr="007A7E7A">
              <w:rPr>
                <w:rStyle w:val="Hyperlink"/>
                <w:noProof/>
              </w:rPr>
              <w:t>3.3 Arithmetic Overflow</w:t>
            </w:r>
            <w:r w:rsidR="00837C3C">
              <w:rPr>
                <w:noProof/>
                <w:webHidden/>
              </w:rPr>
              <w:tab/>
            </w:r>
            <w:r w:rsidR="00837C3C">
              <w:rPr>
                <w:noProof/>
                <w:webHidden/>
              </w:rPr>
              <w:fldChar w:fldCharType="begin"/>
            </w:r>
            <w:r w:rsidR="00837C3C">
              <w:rPr>
                <w:noProof/>
                <w:webHidden/>
              </w:rPr>
              <w:instrText xml:space="preserve"> PAGEREF _Toc83476348 \h </w:instrText>
            </w:r>
            <w:r w:rsidR="00837C3C">
              <w:rPr>
                <w:noProof/>
                <w:webHidden/>
              </w:rPr>
            </w:r>
            <w:r w:rsidR="00837C3C">
              <w:rPr>
                <w:noProof/>
                <w:webHidden/>
              </w:rPr>
              <w:fldChar w:fldCharType="separate"/>
            </w:r>
            <w:r w:rsidR="00EC0E61">
              <w:rPr>
                <w:noProof/>
                <w:webHidden/>
              </w:rPr>
              <w:t>6</w:t>
            </w:r>
            <w:r w:rsidR="00837C3C">
              <w:rPr>
                <w:noProof/>
                <w:webHidden/>
              </w:rPr>
              <w:fldChar w:fldCharType="end"/>
            </w:r>
          </w:hyperlink>
        </w:p>
        <w:p w14:paraId="5A44D8BB" w14:textId="4C504FAB" w:rsidR="00837C3C" w:rsidRDefault="006C2AA7" w:rsidP="00434BEF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49" w:history="1">
            <w:r w:rsidR="00837C3C" w:rsidRPr="007A7E7A">
              <w:rPr>
                <w:rStyle w:val="Hyperlink"/>
                <w:noProof/>
                <w:lang w:val="en-CA"/>
              </w:rPr>
              <w:t>4. Conclusion</w:t>
            </w:r>
            <w:r w:rsidR="00837C3C">
              <w:rPr>
                <w:noProof/>
                <w:webHidden/>
              </w:rPr>
              <w:tab/>
            </w:r>
            <w:r w:rsidR="00837C3C">
              <w:rPr>
                <w:noProof/>
                <w:webHidden/>
              </w:rPr>
              <w:fldChar w:fldCharType="begin"/>
            </w:r>
            <w:r w:rsidR="00837C3C">
              <w:rPr>
                <w:noProof/>
                <w:webHidden/>
              </w:rPr>
              <w:instrText xml:space="preserve"> PAGEREF _Toc83476349 \h </w:instrText>
            </w:r>
            <w:r w:rsidR="00837C3C">
              <w:rPr>
                <w:noProof/>
                <w:webHidden/>
              </w:rPr>
            </w:r>
            <w:r w:rsidR="00837C3C">
              <w:rPr>
                <w:noProof/>
                <w:webHidden/>
              </w:rPr>
              <w:fldChar w:fldCharType="separate"/>
            </w:r>
            <w:r w:rsidR="00EC0E61">
              <w:rPr>
                <w:noProof/>
                <w:webHidden/>
              </w:rPr>
              <w:t>8</w:t>
            </w:r>
            <w:r w:rsidR="00837C3C">
              <w:rPr>
                <w:noProof/>
                <w:webHidden/>
              </w:rPr>
              <w:fldChar w:fldCharType="end"/>
            </w:r>
          </w:hyperlink>
        </w:p>
        <w:p w14:paraId="1E3B6DCE" w14:textId="550CA4D5" w:rsidR="00837C3C" w:rsidRDefault="006C2AA7" w:rsidP="00434BEF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76350" w:history="1">
            <w:r w:rsidR="00837C3C" w:rsidRPr="007A7E7A">
              <w:rPr>
                <w:rStyle w:val="Hyperlink"/>
                <w:noProof/>
              </w:rPr>
              <w:t>5. References</w:t>
            </w:r>
            <w:r w:rsidR="00837C3C">
              <w:rPr>
                <w:noProof/>
                <w:webHidden/>
              </w:rPr>
              <w:tab/>
            </w:r>
            <w:r w:rsidR="00837C3C">
              <w:rPr>
                <w:noProof/>
                <w:webHidden/>
              </w:rPr>
              <w:fldChar w:fldCharType="begin"/>
            </w:r>
            <w:r w:rsidR="00837C3C">
              <w:rPr>
                <w:noProof/>
                <w:webHidden/>
              </w:rPr>
              <w:instrText xml:space="preserve"> PAGEREF _Toc83476350 \h </w:instrText>
            </w:r>
            <w:r w:rsidR="00837C3C">
              <w:rPr>
                <w:noProof/>
                <w:webHidden/>
              </w:rPr>
            </w:r>
            <w:r w:rsidR="00837C3C">
              <w:rPr>
                <w:noProof/>
                <w:webHidden/>
              </w:rPr>
              <w:fldChar w:fldCharType="separate"/>
            </w:r>
            <w:r w:rsidR="00EC0E61">
              <w:rPr>
                <w:noProof/>
                <w:webHidden/>
              </w:rPr>
              <w:t>9</w:t>
            </w:r>
            <w:r w:rsidR="00837C3C">
              <w:rPr>
                <w:noProof/>
                <w:webHidden/>
              </w:rPr>
              <w:fldChar w:fldCharType="end"/>
            </w:r>
          </w:hyperlink>
        </w:p>
        <w:p w14:paraId="0013020C" w14:textId="68F03294" w:rsidR="002C7100" w:rsidRPr="004956FD" w:rsidRDefault="002C7100" w:rsidP="00434BEF">
          <w:pPr>
            <w:spacing w:line="480" w:lineRule="auto"/>
            <w:rPr>
              <w:rFonts w:cs="Times New Roman"/>
            </w:rPr>
          </w:pPr>
          <w:r w:rsidRPr="004956FD">
            <w:rPr>
              <w:rFonts w:cs="Times New Roman"/>
              <w:b/>
            </w:rPr>
            <w:fldChar w:fldCharType="end"/>
          </w:r>
        </w:p>
      </w:sdtContent>
    </w:sdt>
    <w:p w14:paraId="0A02F8F6" w14:textId="627A120A" w:rsidR="002C7100" w:rsidRPr="004956FD" w:rsidRDefault="002C7100" w:rsidP="00434BEF">
      <w:pPr>
        <w:spacing w:line="480" w:lineRule="auto"/>
        <w:rPr>
          <w:rFonts w:cs="Times New Roman"/>
        </w:rPr>
      </w:pPr>
      <w:r w:rsidRPr="004956FD">
        <w:rPr>
          <w:rFonts w:cs="Times New Roman"/>
        </w:rPr>
        <w:br w:type="page"/>
      </w:r>
    </w:p>
    <w:p w14:paraId="44AA4298" w14:textId="090D8076" w:rsidR="00E2083B" w:rsidRPr="004956FD" w:rsidRDefault="00424F0B" w:rsidP="00434BEF">
      <w:pPr>
        <w:pStyle w:val="Heading1"/>
        <w:spacing w:line="480" w:lineRule="auto"/>
      </w:pPr>
      <w:bookmarkStart w:id="0" w:name="_Toc83476343"/>
      <w:r w:rsidRPr="004956FD">
        <w:lastRenderedPageBreak/>
        <w:t>1</w:t>
      </w:r>
      <w:r w:rsidR="00E04802" w:rsidRPr="004956FD">
        <w:t xml:space="preserve">. </w:t>
      </w:r>
      <w:r w:rsidR="00E2083B" w:rsidRPr="004956FD">
        <w:t>Objective</w:t>
      </w:r>
      <w:bookmarkEnd w:id="0"/>
    </w:p>
    <w:p w14:paraId="30BB1ABC" w14:textId="39F3237A" w:rsidR="005E38C1" w:rsidRPr="00271DEE" w:rsidRDefault="00361D0A" w:rsidP="00434BEF">
      <w:pPr>
        <w:spacing w:line="480" w:lineRule="auto"/>
        <w:rPr>
          <w:rFonts w:cs="Times New Roman"/>
          <w:lang w:val="en-CA"/>
        </w:rPr>
      </w:pPr>
      <w:r>
        <w:rPr>
          <w:rFonts w:cs="Times New Roman"/>
        </w:rPr>
        <w:t>The objective of this report</w:t>
      </w:r>
      <w:r w:rsidR="008A3AFE">
        <w:rPr>
          <w:rFonts w:cs="Times New Roman"/>
        </w:rPr>
        <w:t xml:space="preserve"> was to implement a program that sorts a 3D matrix in two steps: (1) </w:t>
      </w:r>
      <w:r w:rsidR="000A2D01">
        <w:rPr>
          <w:rFonts w:cs="Times New Roman"/>
        </w:rPr>
        <w:t xml:space="preserve">sort each page of the matrix in ascending order of </w:t>
      </w:r>
      <w:r w:rsidR="00FA22D2">
        <w:rPr>
          <w:rFonts w:cs="Times New Roman"/>
        </w:rPr>
        <w:t>their</w:t>
      </w:r>
      <w:r w:rsidR="000A2D01">
        <w:rPr>
          <w:rFonts w:cs="Times New Roman"/>
          <w:lang w:val="en-CA"/>
        </w:rPr>
        <w:t xml:space="preserve"> trace (sum of diagonals)</w:t>
      </w:r>
      <w:r w:rsidR="00E33C70">
        <w:rPr>
          <w:rFonts w:cs="Times New Roman"/>
          <w:lang w:val="en-CA"/>
        </w:rPr>
        <w:t xml:space="preserve">, and (2) apply quicksort to sort each individual plane. </w:t>
      </w:r>
    </w:p>
    <w:p w14:paraId="6A25755C" w14:textId="77777777" w:rsidR="00851ED4" w:rsidRPr="004956FD" w:rsidRDefault="00851ED4" w:rsidP="00434BEF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36E754A7" w14:textId="77777777" w:rsidR="00851ED4" w:rsidRPr="004956FD" w:rsidRDefault="00851ED4" w:rsidP="00434BEF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25F315FB" w14:textId="77777777" w:rsidR="00851ED4" w:rsidRPr="004956FD" w:rsidRDefault="00851ED4" w:rsidP="00434BEF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6486B116" w14:textId="77777777" w:rsidR="00851ED4" w:rsidRPr="004956FD" w:rsidRDefault="00851ED4" w:rsidP="00434BEF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4665BF7A" w14:textId="77777777" w:rsidR="00851ED4" w:rsidRPr="004956FD" w:rsidRDefault="00851ED4" w:rsidP="00434BEF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7A00BFCE" w14:textId="77777777" w:rsidR="00851ED4" w:rsidRPr="004956FD" w:rsidRDefault="00851ED4" w:rsidP="00434BEF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5310A9A4" w14:textId="77777777" w:rsidR="00851ED4" w:rsidRPr="004956FD" w:rsidRDefault="00851ED4" w:rsidP="00434BEF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2380703E" w14:textId="77777777" w:rsidR="00851ED4" w:rsidRPr="004956FD" w:rsidRDefault="00851ED4" w:rsidP="00434BEF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78FB1F85" w14:textId="77777777" w:rsidR="00851ED4" w:rsidRPr="004956FD" w:rsidRDefault="00851ED4" w:rsidP="00434BEF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7A61F472" w14:textId="77777777" w:rsidR="00851ED4" w:rsidRPr="004956FD" w:rsidRDefault="00851ED4" w:rsidP="00434BEF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4D72DC63" w14:textId="77777777" w:rsidR="00543326" w:rsidRPr="004956FD" w:rsidRDefault="00543326" w:rsidP="00434BEF">
      <w:pPr>
        <w:spacing w:line="480" w:lineRule="auto"/>
        <w:rPr>
          <w:rFonts w:cs="Times New Roman"/>
          <w:b/>
          <w:sz w:val="28"/>
          <w:szCs w:val="28"/>
        </w:rPr>
      </w:pPr>
      <w:r w:rsidRPr="004956FD">
        <w:rPr>
          <w:rFonts w:cs="Times New Roman"/>
        </w:rPr>
        <w:br w:type="page"/>
      </w:r>
    </w:p>
    <w:p w14:paraId="19A1EEFF" w14:textId="3B51E7D5" w:rsidR="00851ED4" w:rsidRPr="004956FD" w:rsidRDefault="00424F0B" w:rsidP="00434BEF">
      <w:pPr>
        <w:pStyle w:val="Heading1"/>
        <w:spacing w:line="480" w:lineRule="auto"/>
      </w:pPr>
      <w:bookmarkStart w:id="1" w:name="_Toc83476344"/>
      <w:r w:rsidRPr="004956FD">
        <w:lastRenderedPageBreak/>
        <w:t>2</w:t>
      </w:r>
      <w:r w:rsidR="00851ED4" w:rsidRPr="004956FD">
        <w:t>. Flowchart</w:t>
      </w:r>
      <w:bookmarkEnd w:id="1"/>
    </w:p>
    <w:p w14:paraId="503797F1" w14:textId="385A672F" w:rsidR="00431D2F" w:rsidRPr="004956FD" w:rsidRDefault="00431D2F" w:rsidP="00434BEF">
      <w:pPr>
        <w:spacing w:line="480" w:lineRule="auto"/>
        <w:rPr>
          <w:rFonts w:cs="Times New Roman"/>
        </w:rPr>
      </w:pPr>
      <w:r w:rsidRPr="004956FD">
        <w:rPr>
          <w:rFonts w:cs="Times New Roman"/>
        </w:rPr>
        <w:fldChar w:fldCharType="begin"/>
      </w:r>
      <w:r w:rsidRPr="004956FD">
        <w:rPr>
          <w:rFonts w:cs="Times New Roman"/>
        </w:rPr>
        <w:instrText xml:space="preserve"> REF _Ref83142225 \h </w:instrText>
      </w:r>
      <w:r w:rsidR="004956FD">
        <w:rPr>
          <w:rFonts w:cs="Times New Roman"/>
        </w:rPr>
        <w:instrText xml:space="preserve"> \* MERGEFORMAT </w:instrText>
      </w:r>
      <w:r w:rsidRPr="004956FD">
        <w:rPr>
          <w:rFonts w:cs="Times New Roman"/>
        </w:rPr>
      </w:r>
      <w:r w:rsidRPr="004956FD">
        <w:rPr>
          <w:rFonts w:cs="Times New Roman"/>
        </w:rPr>
        <w:fldChar w:fldCharType="separate"/>
      </w:r>
      <w:r w:rsidR="00EC0E61" w:rsidRPr="00EC0E61">
        <w:rPr>
          <w:rFonts w:cs="Times New Roman"/>
        </w:rPr>
        <w:t xml:space="preserve">Figure </w:t>
      </w:r>
      <w:r w:rsidR="00EC0E61" w:rsidRPr="00EC0E61">
        <w:rPr>
          <w:rFonts w:cs="Times New Roman"/>
          <w:noProof/>
        </w:rPr>
        <w:t>1</w:t>
      </w:r>
      <w:r w:rsidRPr="004956FD">
        <w:rPr>
          <w:rFonts w:cs="Times New Roman"/>
        </w:rPr>
        <w:fldChar w:fldCharType="end"/>
      </w:r>
      <w:r w:rsidRPr="004956FD">
        <w:rPr>
          <w:rFonts w:cs="Times New Roman"/>
        </w:rPr>
        <w:t xml:space="preserve"> </w:t>
      </w:r>
      <w:r w:rsidR="00775CDB" w:rsidRPr="004956FD">
        <w:rPr>
          <w:rFonts w:cs="Times New Roman"/>
        </w:rPr>
        <w:t xml:space="preserve">follows the path </w:t>
      </w:r>
      <w:r w:rsidR="00FE2E10" w:rsidRPr="004956FD">
        <w:rPr>
          <w:rFonts w:cs="Times New Roman"/>
        </w:rPr>
        <w:t>of</w:t>
      </w:r>
      <w:r w:rsidR="003B601F" w:rsidRPr="004956FD">
        <w:rPr>
          <w:rFonts w:cs="Times New Roman"/>
        </w:rPr>
        <w:t xml:space="preserve"> an input 3D matrix </w:t>
      </w:r>
      <w:r w:rsidR="00FE2E10" w:rsidRPr="004956FD">
        <w:rPr>
          <w:rFonts w:cs="Times New Roman"/>
        </w:rPr>
        <w:t>through</w:t>
      </w:r>
      <w:r w:rsidR="00775CDB" w:rsidRPr="004956FD">
        <w:rPr>
          <w:rFonts w:cs="Times New Roman"/>
        </w:rPr>
        <w:t xml:space="preserve"> </w:t>
      </w:r>
      <w:r w:rsidR="00EC2E39" w:rsidRPr="004956FD">
        <w:rPr>
          <w:rFonts w:cs="Times New Roman"/>
        </w:rPr>
        <w:t xml:space="preserve">the </w:t>
      </w:r>
      <w:r w:rsidR="00E366DC" w:rsidRPr="004956FD">
        <w:rPr>
          <w:rFonts w:cs="Times New Roman"/>
        </w:rPr>
        <w:t>implemented</w:t>
      </w:r>
      <w:r w:rsidR="00DF7E93" w:rsidRPr="004956FD">
        <w:rPr>
          <w:rFonts w:cs="Times New Roman"/>
        </w:rPr>
        <w:t xml:space="preserve"> </w:t>
      </w:r>
      <w:r w:rsidR="00EC2E39" w:rsidRPr="004956FD">
        <w:rPr>
          <w:rFonts w:cs="Times New Roman"/>
        </w:rPr>
        <w:t>sorting algorithm</w:t>
      </w:r>
      <w:r w:rsidR="00DE39CE" w:rsidRPr="004956FD">
        <w:rPr>
          <w:rFonts w:cs="Times New Roman"/>
        </w:rPr>
        <w:t>.</w:t>
      </w:r>
    </w:p>
    <w:p w14:paraId="0EEB9713" w14:textId="28A5DA9A" w:rsidR="00222257" w:rsidRPr="004956FD" w:rsidRDefault="00A57508" w:rsidP="00434BEF">
      <w:pPr>
        <w:spacing w:line="480" w:lineRule="auto"/>
        <w:rPr>
          <w:rFonts w:cs="Times New Roman"/>
          <w:lang w:val="en-CA"/>
        </w:rPr>
      </w:pPr>
      <w:r w:rsidRPr="007A0DEA">
        <w:rPr>
          <w:rFonts w:cs="Times New Roman"/>
          <w:noProof/>
          <w:lang w:val="en-CA"/>
        </w:rPr>
        <w:drawing>
          <wp:anchor distT="0" distB="0" distL="114300" distR="114300" simplePos="0" relativeHeight="251658240" behindDoc="1" locked="0" layoutInCell="1" allowOverlap="1" wp14:anchorId="6263DE38" wp14:editId="19BDEFC5">
            <wp:simplePos x="0" y="0"/>
            <wp:positionH relativeFrom="margin">
              <wp:align>center</wp:align>
            </wp:positionH>
            <wp:positionV relativeFrom="paragraph">
              <wp:posOffset>127000</wp:posOffset>
            </wp:positionV>
            <wp:extent cx="5716270" cy="6540500"/>
            <wp:effectExtent l="0" t="0" r="0" b="0"/>
            <wp:wrapTight wrapText="bothSides">
              <wp:wrapPolygon edited="0">
                <wp:start x="0" y="0"/>
                <wp:lineTo x="0" y="21516"/>
                <wp:lineTo x="21523" y="21516"/>
                <wp:lineTo x="21523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270" cy="654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202E" w:rsidRPr="004956FD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320427D3" wp14:editId="2DCC1F51">
                <wp:simplePos x="0" y="0"/>
                <wp:positionH relativeFrom="column">
                  <wp:posOffset>-316089</wp:posOffset>
                </wp:positionH>
                <wp:positionV relativeFrom="paragraph">
                  <wp:posOffset>6919172</wp:posOffset>
                </wp:positionV>
                <wp:extent cx="6569075" cy="287655"/>
                <wp:effectExtent l="0" t="0" r="3175" b="0"/>
                <wp:wrapTight wrapText="bothSides">
                  <wp:wrapPolygon edited="0">
                    <wp:start x="0" y="0"/>
                    <wp:lineTo x="0" y="20026"/>
                    <wp:lineTo x="21548" y="20026"/>
                    <wp:lineTo x="21548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9075" cy="2876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A3B243E" w14:textId="2FBB0517" w:rsidR="00742389" w:rsidRPr="00742389" w:rsidRDefault="00742389" w:rsidP="00742389">
                            <w:pPr>
                              <w:pStyle w:val="Caption"/>
                              <w:jc w:val="center"/>
                              <w:rPr>
                                <w:rFonts w:cs="Times New Roman"/>
                                <w:noProof/>
                                <w:sz w:val="22"/>
                                <w:szCs w:val="22"/>
                              </w:rPr>
                            </w:pPr>
                            <w:bookmarkStart w:id="2" w:name="_Ref83142225"/>
                            <w:r w:rsidRPr="00742389">
                              <w:rPr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EC0E61">
                              <w:rPr>
                                <w:noProof/>
                                <w:sz w:val="22"/>
                                <w:szCs w:val="22"/>
                              </w:rPr>
                              <w:t>1</w: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bookmarkEnd w:id="2"/>
                            <w:r w:rsidRPr="0074238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F6988">
                              <w:rPr>
                                <w:sz w:val="22"/>
                                <w:szCs w:val="22"/>
                              </w:rPr>
                              <w:t xml:space="preserve">Quicksort Algorithm </w: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t>Flowch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20427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4.9pt;margin-top:544.8pt;width:517.25pt;height:22.65pt;z-index:-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" stroked="f">
                <v:textbox style="mso-fit-shape-to-text:t" inset="0,0,0,0">
                  <w:txbxContent>
                    <w:p w14:paraId="3A3B243E" w14:textId="2FBB0517" w:rsidR="00742389" w:rsidRPr="00742389" w:rsidRDefault="00742389" w:rsidP="00742389">
                      <w:pPr>
                        <w:pStyle w:val="Caption"/>
                        <w:jc w:val="center"/>
                        <w:rPr>
                          <w:rFonts w:cs="Times New Roman"/>
                          <w:noProof/>
                          <w:sz w:val="22"/>
                          <w:szCs w:val="22"/>
                        </w:rPr>
                      </w:pPr>
                      <w:bookmarkStart w:id="3" w:name="_Ref83142225"/>
                      <w:r w:rsidRPr="00742389">
                        <w:rPr>
                          <w:sz w:val="22"/>
                          <w:szCs w:val="22"/>
                        </w:rPr>
                        <w:t xml:space="preserve">Figure </w:t>
                      </w:r>
                      <w:r w:rsidRPr="00742389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742389">
                        <w:rPr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742389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EC0E61">
                        <w:rPr>
                          <w:noProof/>
                          <w:sz w:val="22"/>
                          <w:szCs w:val="22"/>
                        </w:rPr>
                        <w:t>1</w:t>
                      </w:r>
                      <w:r w:rsidRPr="00742389">
                        <w:rPr>
                          <w:sz w:val="22"/>
                          <w:szCs w:val="22"/>
                        </w:rPr>
                        <w:fldChar w:fldCharType="end"/>
                      </w:r>
                      <w:bookmarkEnd w:id="3"/>
                      <w:r w:rsidRPr="00742389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AF6988">
                        <w:rPr>
                          <w:sz w:val="22"/>
                          <w:szCs w:val="22"/>
                        </w:rPr>
                        <w:t xml:space="preserve">Quicksort Algorithm </w:t>
                      </w:r>
                      <w:r w:rsidRPr="00742389">
                        <w:rPr>
                          <w:sz w:val="22"/>
                          <w:szCs w:val="22"/>
                        </w:rPr>
                        <w:t>Flowchar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6DE2409" w14:textId="58A35003" w:rsidR="00C115BD" w:rsidRPr="004956FD" w:rsidRDefault="00424F0B" w:rsidP="00434BEF">
      <w:pPr>
        <w:pStyle w:val="Heading1"/>
        <w:spacing w:line="480" w:lineRule="auto"/>
        <w:rPr>
          <w:lang w:val="en-CA"/>
        </w:rPr>
      </w:pPr>
      <w:bookmarkStart w:id="4" w:name="_Toc83476345"/>
      <w:r w:rsidRPr="004956FD">
        <w:rPr>
          <w:lang w:val="en-CA"/>
        </w:rPr>
        <w:lastRenderedPageBreak/>
        <w:t>3</w:t>
      </w:r>
      <w:r w:rsidR="00C115BD" w:rsidRPr="004956FD">
        <w:rPr>
          <w:lang w:val="en-CA"/>
        </w:rPr>
        <w:t>. Results and Discussion</w:t>
      </w:r>
      <w:bookmarkEnd w:id="4"/>
    </w:p>
    <w:p w14:paraId="47C5C76D" w14:textId="3BCA3DCF" w:rsidR="00172307" w:rsidRPr="004956FD" w:rsidRDefault="00424F0B" w:rsidP="00434BEF">
      <w:pPr>
        <w:pStyle w:val="Heading2"/>
        <w:spacing w:line="480" w:lineRule="auto"/>
      </w:pPr>
      <w:bookmarkStart w:id="5" w:name="_Toc83476346"/>
      <w:r w:rsidRPr="004956FD">
        <w:t>3.1</w:t>
      </w:r>
      <w:r w:rsidR="00335FD6" w:rsidRPr="004956FD">
        <w:t xml:space="preserve"> </w:t>
      </w:r>
      <w:r w:rsidR="00A267A8" w:rsidRPr="004956FD">
        <w:t>Pivot</w:t>
      </w:r>
      <w:r w:rsidR="00335FD6" w:rsidRPr="004956FD">
        <w:t xml:space="preserve"> Selection</w:t>
      </w:r>
      <w:bookmarkEnd w:id="5"/>
    </w:p>
    <w:p w14:paraId="7035C504" w14:textId="5D80E11A" w:rsidR="00DB4676" w:rsidRDefault="00146543" w:rsidP="00434BEF">
      <w:pPr>
        <w:spacing w:line="480" w:lineRule="auto"/>
        <w:rPr>
          <w:rFonts w:eastAsiaTheme="minorEastAsia" w:cs="Times New Roman"/>
          <w:sz w:val="24"/>
          <w:szCs w:val="24"/>
          <w:lang w:val="en-CA"/>
        </w:rPr>
      </w:pPr>
      <w:r w:rsidRPr="00B92004">
        <w:rPr>
          <w:rFonts w:cs="Times New Roman"/>
          <w:sz w:val="24"/>
          <w:szCs w:val="24"/>
          <w:lang w:val="en-CA"/>
        </w:rPr>
        <w:t>In computer programs</w:t>
      </w:r>
      <w:r w:rsidR="00545809" w:rsidRPr="00B92004">
        <w:rPr>
          <w:rFonts w:cs="Times New Roman"/>
          <w:sz w:val="24"/>
          <w:szCs w:val="24"/>
          <w:lang w:val="en-CA"/>
        </w:rPr>
        <w:t>, time complexity denotes the amount of time</w:t>
      </w:r>
      <w:r w:rsidR="00737C8B">
        <w:rPr>
          <w:rFonts w:cs="Times New Roman"/>
          <w:sz w:val="24"/>
          <w:szCs w:val="24"/>
          <w:lang w:val="en-CA"/>
        </w:rPr>
        <w:t>, relative to the input size,</w:t>
      </w:r>
      <w:r w:rsidR="00545809" w:rsidRPr="00B92004">
        <w:rPr>
          <w:rFonts w:cs="Times New Roman"/>
          <w:sz w:val="24"/>
          <w:szCs w:val="24"/>
          <w:lang w:val="en-CA"/>
        </w:rPr>
        <w:t xml:space="preserve"> </w:t>
      </w:r>
      <w:r w:rsidRPr="00B92004">
        <w:rPr>
          <w:rFonts w:cs="Times New Roman"/>
          <w:sz w:val="24"/>
          <w:szCs w:val="24"/>
          <w:lang w:val="en-CA"/>
        </w:rPr>
        <w:t>needed for an algorithm to reach its intended goal.</w:t>
      </w:r>
      <w:r w:rsidR="009A76FC" w:rsidRPr="00B92004">
        <w:rPr>
          <w:rFonts w:cs="Times New Roman"/>
          <w:sz w:val="24"/>
          <w:szCs w:val="24"/>
          <w:lang w:val="en-CA"/>
        </w:rPr>
        <w:t xml:space="preserve"> </w:t>
      </w:r>
      <w:r w:rsidR="00005BD6">
        <w:rPr>
          <w:rFonts w:cs="Times New Roman"/>
          <w:sz w:val="24"/>
          <w:szCs w:val="24"/>
          <w:lang w:val="en-CA"/>
        </w:rPr>
        <w:t xml:space="preserve">Big-O notation </w:t>
      </w:r>
      <w:r w:rsidR="003B3F5D">
        <w:rPr>
          <w:rFonts w:cs="Times New Roman"/>
          <w:sz w:val="24"/>
          <w:szCs w:val="24"/>
          <w:lang w:val="en-CA"/>
        </w:rPr>
        <w:t xml:space="preserve">is used alongside complexity </w:t>
      </w:r>
      <w:r w:rsidR="005938DF">
        <w:rPr>
          <w:rFonts w:cs="Times New Roman"/>
          <w:sz w:val="24"/>
          <w:szCs w:val="24"/>
          <w:lang w:val="en-CA"/>
        </w:rPr>
        <w:t xml:space="preserve">to </w:t>
      </w:r>
      <w:r w:rsidR="003A002E">
        <w:rPr>
          <w:rFonts w:cs="Times New Roman"/>
          <w:sz w:val="24"/>
          <w:szCs w:val="24"/>
          <w:lang w:val="en-CA"/>
        </w:rPr>
        <w:t xml:space="preserve">indicate </w:t>
      </w:r>
      <w:r w:rsidR="007023C0">
        <w:rPr>
          <w:rFonts w:cs="Times New Roman"/>
          <w:sz w:val="24"/>
          <w:szCs w:val="24"/>
          <w:lang w:val="en-CA"/>
        </w:rPr>
        <w:t>the growth function of the complexity component (</w:t>
      </w:r>
      <w:proofErr w:type="gramStart"/>
      <w:r w:rsidR="007023C0">
        <w:rPr>
          <w:rFonts w:cs="Times New Roman"/>
          <w:sz w:val="24"/>
          <w:szCs w:val="24"/>
          <w:lang w:val="en-CA"/>
        </w:rPr>
        <w:t>i</w:t>
      </w:r>
      <w:r w:rsidR="007B4DAE">
        <w:rPr>
          <w:rFonts w:cs="Times New Roman"/>
          <w:sz w:val="24"/>
          <w:szCs w:val="24"/>
          <w:lang w:val="en-CA"/>
        </w:rPr>
        <w:t>.e</w:t>
      </w:r>
      <w:r w:rsidR="007023C0">
        <w:rPr>
          <w:rFonts w:cs="Times New Roman"/>
          <w:sz w:val="24"/>
          <w:szCs w:val="24"/>
          <w:lang w:val="en-CA"/>
        </w:rPr>
        <w:t>.</w:t>
      </w:r>
      <w:proofErr w:type="gramEnd"/>
      <w:r w:rsidR="007B4DAE">
        <w:rPr>
          <w:rFonts w:cs="Times New Roman"/>
          <w:sz w:val="24"/>
          <w:szCs w:val="24"/>
          <w:lang w:val="en-CA"/>
        </w:rPr>
        <w:t xml:space="preserve"> time).</w:t>
      </w:r>
      <w:r w:rsidR="008225FB">
        <w:rPr>
          <w:rFonts w:cs="Times New Roman"/>
          <w:sz w:val="24"/>
          <w:szCs w:val="24"/>
          <w:lang w:val="en-CA"/>
        </w:rPr>
        <w:t xml:space="preserve"> For instance, an algorithm with </w:t>
      </w:r>
      <w:r w:rsidR="00CE6F30">
        <w:rPr>
          <w:rFonts w:cs="Times New Roman"/>
          <w:sz w:val="24"/>
          <w:szCs w:val="24"/>
          <w:lang w:val="en-CA"/>
        </w:rPr>
        <w:t xml:space="preserve">a time complexity of </w:t>
      </w:r>
      <m:oMath>
        <m:r>
          <w:rPr>
            <w:rFonts w:ascii="Cambria Math" w:hAnsi="Cambria Math" w:cs="Times New Roman"/>
            <w:sz w:val="24"/>
            <w:szCs w:val="24"/>
            <w:lang w:val="en-CA"/>
          </w:rPr>
          <m:t>O(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en-CA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  <w:lang w:val="en-CA"/>
          </w:rPr>
          <m:t>)</m:t>
        </m:r>
      </m:oMath>
      <w:r w:rsidR="001D325C">
        <w:rPr>
          <w:rFonts w:eastAsiaTheme="minorEastAsia" w:cs="Times New Roman"/>
          <w:sz w:val="24"/>
          <w:szCs w:val="24"/>
          <w:lang w:val="en-CA"/>
        </w:rPr>
        <w:t xml:space="preserve"> </w:t>
      </w:r>
      <w:r w:rsidR="002E5EBF">
        <w:rPr>
          <w:rFonts w:eastAsiaTheme="minorEastAsia" w:cs="Times New Roman"/>
          <w:sz w:val="24"/>
          <w:szCs w:val="24"/>
          <w:lang w:val="en-CA"/>
        </w:rPr>
        <w:t xml:space="preserve">means that for some input size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X</m:t>
        </m:r>
      </m:oMath>
      <w:r w:rsidR="002E5EBF">
        <w:rPr>
          <w:rFonts w:eastAsiaTheme="minorEastAsia" w:cs="Times New Roman"/>
          <w:sz w:val="24"/>
          <w:szCs w:val="24"/>
          <w:lang w:val="en-CA"/>
        </w:rPr>
        <w:t xml:space="preserve">, </w:t>
      </w:r>
      <w:r w:rsidR="00CC7D34">
        <w:rPr>
          <w:rFonts w:eastAsiaTheme="minorEastAsia" w:cs="Times New Roman"/>
          <w:sz w:val="24"/>
          <w:szCs w:val="24"/>
          <w:lang w:val="en-CA"/>
        </w:rPr>
        <w:t xml:space="preserve">the </w:t>
      </w:r>
      <w:r w:rsidR="00070A8E">
        <w:rPr>
          <w:rFonts w:eastAsiaTheme="minorEastAsia" w:cs="Times New Roman"/>
          <w:sz w:val="24"/>
          <w:szCs w:val="24"/>
          <w:lang w:val="en-CA"/>
        </w:rPr>
        <w:t>number</w:t>
      </w:r>
      <w:r w:rsidR="00CC7D34">
        <w:rPr>
          <w:rFonts w:eastAsiaTheme="minorEastAsia" w:cs="Times New Roman"/>
          <w:sz w:val="24"/>
          <w:szCs w:val="24"/>
          <w:lang w:val="en-CA"/>
        </w:rPr>
        <w:t xml:space="preserve"> of steps required to complete the program </w:t>
      </w:r>
      <w:r w:rsidR="003C11D5">
        <w:rPr>
          <w:rFonts w:eastAsiaTheme="minorEastAsia" w:cs="Times New Roman"/>
          <w:sz w:val="24"/>
          <w:szCs w:val="24"/>
          <w:lang w:val="en-CA"/>
        </w:rPr>
        <w:t xml:space="preserve">is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CA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CA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en-CA"/>
              </w:rPr>
              <m:t>2</m:t>
            </m:r>
          </m:sup>
        </m:sSup>
      </m:oMath>
      <w:r w:rsidR="00E87988">
        <w:rPr>
          <w:rFonts w:eastAsiaTheme="minorEastAsia" w:cs="Times New Roman"/>
          <w:sz w:val="24"/>
          <w:szCs w:val="24"/>
          <w:lang w:val="en-CA"/>
        </w:rPr>
        <w:t>.</w:t>
      </w:r>
      <w:r w:rsidR="003C11D5">
        <w:rPr>
          <w:rFonts w:eastAsiaTheme="minorEastAsia" w:cs="Times New Roman"/>
          <w:sz w:val="24"/>
          <w:szCs w:val="24"/>
          <w:lang w:val="en-CA"/>
        </w:rPr>
        <w:t xml:space="preserve"> </w:t>
      </w:r>
      <w:r w:rsidR="00124CA7">
        <w:rPr>
          <w:rFonts w:eastAsiaTheme="minorEastAsia" w:cs="Times New Roman"/>
          <w:sz w:val="24"/>
          <w:szCs w:val="24"/>
          <w:lang w:val="en-CA"/>
        </w:rPr>
        <w:t>Evidently, for large</w:t>
      </w:r>
      <w:r w:rsidR="00FD02F0">
        <w:rPr>
          <w:rFonts w:eastAsiaTheme="minorEastAsia" w:cs="Times New Roman"/>
          <w:sz w:val="24"/>
          <w:szCs w:val="24"/>
          <w:lang w:val="en-CA"/>
        </w:rPr>
        <w:t>r</w:t>
      </w:r>
      <w:r w:rsidR="00124CA7">
        <w:rPr>
          <w:rFonts w:eastAsiaTheme="minorEastAsia" w:cs="Times New Roman"/>
          <w:sz w:val="24"/>
          <w:szCs w:val="24"/>
          <w:lang w:val="en-CA"/>
        </w:rPr>
        <w:t xml:space="preserve"> input sizes, th</w:t>
      </w:r>
      <w:r w:rsidR="000A6690">
        <w:rPr>
          <w:rFonts w:eastAsiaTheme="minorEastAsia" w:cs="Times New Roman"/>
          <w:sz w:val="24"/>
          <w:szCs w:val="24"/>
          <w:lang w:val="en-CA"/>
        </w:rPr>
        <w:t>is time complexity could lead to astronomical computing times</w:t>
      </w:r>
      <w:r w:rsidR="00484BE1">
        <w:rPr>
          <w:rFonts w:eastAsiaTheme="minorEastAsia" w:cs="Times New Roman"/>
          <w:sz w:val="24"/>
          <w:szCs w:val="24"/>
          <w:lang w:val="en-CA"/>
        </w:rPr>
        <w:t xml:space="preserve">; therefore, minimizing </w:t>
      </w:r>
      <w:r w:rsidR="00236286">
        <w:rPr>
          <w:rFonts w:eastAsiaTheme="minorEastAsia" w:cs="Times New Roman"/>
          <w:sz w:val="24"/>
          <w:szCs w:val="24"/>
          <w:lang w:val="en-CA"/>
        </w:rPr>
        <w:t>it</w:t>
      </w:r>
      <w:r w:rsidR="00FE2C07">
        <w:rPr>
          <w:rFonts w:eastAsiaTheme="minorEastAsia" w:cs="Times New Roman"/>
          <w:sz w:val="24"/>
          <w:szCs w:val="24"/>
          <w:lang w:val="en-CA"/>
        </w:rPr>
        <w:t xml:space="preserve"> is </w:t>
      </w:r>
      <w:r w:rsidR="00FA0D04">
        <w:rPr>
          <w:rFonts w:eastAsiaTheme="minorEastAsia" w:cs="Times New Roman"/>
          <w:sz w:val="24"/>
          <w:szCs w:val="24"/>
          <w:lang w:val="en-CA"/>
        </w:rPr>
        <w:t xml:space="preserve">favorable. </w:t>
      </w:r>
    </w:p>
    <w:p w14:paraId="47C0E666" w14:textId="6CD7FB2A" w:rsidR="008C19D9" w:rsidRPr="008A42A4" w:rsidRDefault="00A96389" w:rsidP="00434BEF">
      <w:pPr>
        <w:spacing w:line="480" w:lineRule="auto"/>
        <w:rPr>
          <w:rFonts w:eastAsiaTheme="minorEastAsia" w:cs="Times New Roman"/>
          <w:sz w:val="24"/>
          <w:szCs w:val="24"/>
          <w:lang w:val="en-CA"/>
        </w:rPr>
      </w:pPr>
      <w:r>
        <w:rPr>
          <w:rFonts w:eastAsiaTheme="minorEastAsia" w:cs="Times New Roman"/>
          <w:sz w:val="24"/>
          <w:szCs w:val="24"/>
          <w:lang w:val="en-CA"/>
        </w:rPr>
        <w:t xml:space="preserve">For a quicksort algorithm, the best-case scenario for time complexity is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 xml:space="preserve">O(n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log⁡</m:t>
        </m:r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(n))</m:t>
        </m:r>
      </m:oMath>
      <w:r>
        <w:rPr>
          <w:rFonts w:eastAsiaTheme="minorEastAsia" w:cs="Times New Roman"/>
          <w:sz w:val="24"/>
          <w:szCs w:val="24"/>
          <w:lang w:val="en-CA"/>
        </w:rPr>
        <w:t xml:space="preserve"> and the worst-case scenario is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O(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CA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CA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en-CA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)</m:t>
        </m:r>
      </m:oMath>
      <w:r>
        <w:rPr>
          <w:rFonts w:eastAsiaTheme="minorEastAsia" w:cs="Times New Roman"/>
          <w:sz w:val="24"/>
          <w:szCs w:val="24"/>
          <w:lang w:val="en-CA"/>
        </w:rPr>
        <w:t>.</w:t>
      </w:r>
      <w:r w:rsidR="0017496D">
        <w:rPr>
          <w:rFonts w:eastAsiaTheme="minorEastAsia" w:cs="Times New Roman"/>
          <w:sz w:val="24"/>
          <w:szCs w:val="24"/>
          <w:lang w:val="en-CA"/>
        </w:rPr>
        <w:t xml:space="preserve"> One way to avoid the worst-case scenario is by </w:t>
      </w:r>
      <w:r w:rsidR="00F87FEB">
        <w:rPr>
          <w:rFonts w:eastAsiaTheme="minorEastAsia" w:cs="Times New Roman"/>
          <w:sz w:val="24"/>
          <w:szCs w:val="24"/>
          <w:lang w:val="en-CA"/>
        </w:rPr>
        <w:t xml:space="preserve">pivot selection. </w:t>
      </w:r>
      <w:r w:rsidR="003A5864">
        <w:rPr>
          <w:rFonts w:eastAsiaTheme="minorEastAsia" w:cs="Times New Roman"/>
          <w:sz w:val="24"/>
          <w:szCs w:val="24"/>
          <w:lang w:val="en-CA"/>
        </w:rPr>
        <w:t xml:space="preserve">If a poor pivot is chosen, </w:t>
      </w:r>
      <w:r w:rsidR="003674F6">
        <w:rPr>
          <w:rFonts w:eastAsiaTheme="minorEastAsia" w:cs="Times New Roman"/>
          <w:sz w:val="24"/>
          <w:szCs w:val="24"/>
          <w:lang w:val="en-CA"/>
        </w:rPr>
        <w:t>the algorithm may iterate through each element of the arra</w:t>
      </w:r>
      <w:r w:rsidR="0086209E">
        <w:rPr>
          <w:rFonts w:eastAsiaTheme="minorEastAsia" w:cs="Times New Roman"/>
          <w:sz w:val="24"/>
          <w:szCs w:val="24"/>
          <w:lang w:val="en-CA"/>
        </w:rPr>
        <w:t>y</w:t>
      </w:r>
      <w:r w:rsidR="00CF3253">
        <w:rPr>
          <w:rFonts w:eastAsiaTheme="minorEastAsia" w:cs="Times New Roman"/>
          <w:sz w:val="24"/>
          <w:szCs w:val="24"/>
          <w:lang w:val="en-CA"/>
        </w:rPr>
        <w:t xml:space="preserve"> recursively (</w:t>
      </w:r>
      <w:proofErr w:type="gramStart"/>
      <w:r w:rsidR="00CF3253">
        <w:rPr>
          <w:rFonts w:eastAsiaTheme="minorEastAsia" w:cs="Times New Roman"/>
          <w:sz w:val="24"/>
          <w:szCs w:val="24"/>
          <w:lang w:val="en-CA"/>
        </w:rPr>
        <w:t>e.g.</w:t>
      </w:r>
      <w:proofErr w:type="gramEnd"/>
      <w:r w:rsidR="00CF3253">
        <w:rPr>
          <w:rFonts w:eastAsiaTheme="minorEastAsia" w:cs="Times New Roman"/>
          <w:sz w:val="24"/>
          <w:szCs w:val="24"/>
          <w:lang w:val="en-CA"/>
        </w:rPr>
        <w:t xml:space="preserve"> if the </w:t>
      </w:r>
      <w:r w:rsidR="00B41176">
        <w:rPr>
          <w:rFonts w:eastAsiaTheme="minorEastAsia" w:cs="Times New Roman"/>
          <w:sz w:val="24"/>
          <w:szCs w:val="24"/>
          <w:lang w:val="en-CA"/>
        </w:rPr>
        <w:t xml:space="preserve">input array is </w:t>
      </w:r>
      <w:r w:rsidR="0079722F">
        <w:rPr>
          <w:rFonts w:eastAsiaTheme="minorEastAsia" w:cs="Times New Roman"/>
          <w:sz w:val="24"/>
          <w:szCs w:val="24"/>
          <w:lang w:val="en-CA"/>
        </w:rPr>
        <w:t>practically</w:t>
      </w:r>
      <w:r w:rsidR="009A7C8E">
        <w:rPr>
          <w:rFonts w:eastAsiaTheme="minorEastAsia" w:cs="Times New Roman"/>
          <w:sz w:val="24"/>
          <w:szCs w:val="24"/>
          <w:lang w:val="en-CA"/>
        </w:rPr>
        <w:t xml:space="preserve"> sorted, a </w:t>
      </w:r>
      <w:r w:rsidR="007013D5">
        <w:rPr>
          <w:rFonts w:eastAsiaTheme="minorEastAsia" w:cs="Times New Roman"/>
          <w:sz w:val="24"/>
          <w:szCs w:val="24"/>
          <w:lang w:val="en-CA"/>
        </w:rPr>
        <w:t xml:space="preserve">central pivot </w:t>
      </w:r>
      <w:r w:rsidR="00C00FBE">
        <w:rPr>
          <w:rFonts w:eastAsiaTheme="minorEastAsia" w:cs="Times New Roman"/>
          <w:sz w:val="24"/>
          <w:szCs w:val="24"/>
          <w:lang w:val="en-CA"/>
        </w:rPr>
        <w:t xml:space="preserve">would </w:t>
      </w:r>
      <w:r w:rsidR="002464D0">
        <w:rPr>
          <w:rFonts w:eastAsiaTheme="minorEastAsia" w:cs="Times New Roman"/>
          <w:sz w:val="24"/>
          <w:szCs w:val="24"/>
          <w:lang w:val="en-CA"/>
        </w:rPr>
        <w:t xml:space="preserve">significantly increase </w:t>
      </w:r>
      <w:r w:rsidR="005245BF">
        <w:rPr>
          <w:rFonts w:eastAsiaTheme="minorEastAsia" w:cs="Times New Roman"/>
          <w:sz w:val="24"/>
          <w:szCs w:val="24"/>
          <w:lang w:val="en-CA"/>
        </w:rPr>
        <w:t>the number of steps</w:t>
      </w:r>
      <w:r w:rsidR="00B1720A">
        <w:rPr>
          <w:rFonts w:eastAsiaTheme="minorEastAsia" w:cs="Times New Roman"/>
          <w:sz w:val="24"/>
          <w:szCs w:val="24"/>
          <w:lang w:val="en-CA"/>
        </w:rPr>
        <w:t xml:space="preserve"> as the algorithm compares </w:t>
      </w:r>
      <w:r w:rsidR="002D4E3C">
        <w:rPr>
          <w:rFonts w:eastAsiaTheme="minorEastAsia" w:cs="Times New Roman"/>
          <w:sz w:val="24"/>
          <w:szCs w:val="24"/>
          <w:lang w:val="en-CA"/>
        </w:rPr>
        <w:t>nearly e</w:t>
      </w:r>
      <w:r w:rsidR="00B07475">
        <w:rPr>
          <w:rFonts w:eastAsiaTheme="minorEastAsia" w:cs="Times New Roman"/>
          <w:sz w:val="24"/>
          <w:szCs w:val="24"/>
          <w:lang w:val="en-CA"/>
        </w:rPr>
        <w:t>very</w:t>
      </w:r>
      <w:r w:rsidR="002D4E3C">
        <w:rPr>
          <w:rFonts w:eastAsiaTheme="minorEastAsia" w:cs="Times New Roman"/>
          <w:sz w:val="24"/>
          <w:szCs w:val="24"/>
          <w:lang w:val="en-CA"/>
        </w:rPr>
        <w:t xml:space="preserve"> element to the pivot). </w:t>
      </w:r>
      <w:r w:rsidR="00907121">
        <w:rPr>
          <w:rFonts w:eastAsiaTheme="minorEastAsia" w:cs="Times New Roman"/>
          <w:sz w:val="24"/>
          <w:szCs w:val="24"/>
          <w:lang w:val="en-CA"/>
        </w:rPr>
        <w:t>Consequently</w:t>
      </w:r>
      <w:r w:rsidR="000F71DF">
        <w:rPr>
          <w:rFonts w:eastAsiaTheme="minorEastAsia" w:cs="Times New Roman"/>
          <w:sz w:val="24"/>
          <w:szCs w:val="24"/>
          <w:lang w:val="en-CA"/>
        </w:rPr>
        <w:t>, using a randomly selected pivot drastically reduces the likelihood of a worst-case scenario</w:t>
      </w:r>
      <w:r w:rsidR="00BC1199">
        <w:rPr>
          <w:rFonts w:eastAsiaTheme="minorEastAsia" w:cs="Times New Roman"/>
          <w:sz w:val="24"/>
          <w:szCs w:val="24"/>
          <w:lang w:val="en-CA"/>
        </w:rPr>
        <w:t xml:space="preserve">, </w:t>
      </w:r>
      <w:r w:rsidR="00AE1884">
        <w:rPr>
          <w:rFonts w:eastAsiaTheme="minorEastAsia" w:cs="Times New Roman"/>
          <w:sz w:val="24"/>
          <w:szCs w:val="24"/>
          <w:lang w:val="en-CA"/>
        </w:rPr>
        <w:t xml:space="preserve">providing </w:t>
      </w:r>
      <w:r w:rsidR="00B1498C">
        <w:rPr>
          <w:rFonts w:eastAsiaTheme="minorEastAsia" w:cs="Times New Roman"/>
          <w:sz w:val="24"/>
          <w:szCs w:val="24"/>
          <w:lang w:val="en-CA"/>
        </w:rPr>
        <w:t>a</w:t>
      </w:r>
      <w:r w:rsidR="003A568F">
        <w:rPr>
          <w:rFonts w:eastAsiaTheme="minorEastAsia" w:cs="Times New Roman"/>
          <w:sz w:val="24"/>
          <w:szCs w:val="24"/>
          <w:lang w:val="en-CA"/>
        </w:rPr>
        <w:t xml:space="preserve">n average-case scenario of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 xml:space="preserve">O(n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log⁡</m:t>
        </m:r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(n))</m:t>
        </m:r>
      </m:oMath>
      <w:r w:rsidR="00D3587C">
        <w:rPr>
          <w:rFonts w:eastAsiaTheme="minorEastAsia" w:cs="Times New Roman"/>
          <w:sz w:val="24"/>
          <w:szCs w:val="24"/>
          <w:lang w:val="en-CA"/>
        </w:rPr>
        <w:t xml:space="preserve"> (</w:t>
      </w:r>
      <w:proofErr w:type="gramStart"/>
      <w:r w:rsidR="00D3587C">
        <w:rPr>
          <w:rFonts w:eastAsiaTheme="minorEastAsia" w:cs="Times New Roman"/>
          <w:sz w:val="24"/>
          <w:szCs w:val="24"/>
          <w:lang w:val="en-CA"/>
        </w:rPr>
        <w:t>i.e.</w:t>
      </w:r>
      <w:proofErr w:type="gramEnd"/>
      <w:r w:rsidR="00D3587C">
        <w:rPr>
          <w:rFonts w:eastAsiaTheme="minorEastAsia" w:cs="Times New Roman"/>
          <w:sz w:val="24"/>
          <w:szCs w:val="24"/>
          <w:lang w:val="en-CA"/>
        </w:rPr>
        <w:t xml:space="preserve"> the best-case scenario)</w:t>
      </w:r>
      <w:r w:rsidR="003A568F">
        <w:rPr>
          <w:rFonts w:eastAsiaTheme="minorEastAsia" w:cs="Times New Roman"/>
          <w:sz w:val="24"/>
          <w:szCs w:val="24"/>
          <w:lang w:val="en-CA"/>
        </w:rPr>
        <w:t>.</w:t>
      </w:r>
      <w:r w:rsidR="000C7EEB">
        <w:rPr>
          <w:rFonts w:eastAsiaTheme="minorEastAsia" w:cs="Times New Roman"/>
          <w:sz w:val="24"/>
          <w:szCs w:val="24"/>
          <w:lang w:val="en-CA"/>
        </w:rPr>
        <w:t xml:space="preserve"> This is </w:t>
      </w:r>
      <w:r w:rsidR="002E4ABB">
        <w:rPr>
          <w:rFonts w:eastAsiaTheme="minorEastAsia" w:cs="Times New Roman"/>
          <w:sz w:val="24"/>
          <w:szCs w:val="24"/>
          <w:lang w:val="en-CA"/>
        </w:rPr>
        <w:t xml:space="preserve">because randomly assigning a pivot </w:t>
      </w:r>
      <w:r w:rsidR="00494D72">
        <w:rPr>
          <w:rFonts w:eastAsiaTheme="minorEastAsia" w:cs="Times New Roman"/>
          <w:sz w:val="24"/>
          <w:szCs w:val="24"/>
          <w:lang w:val="en-CA"/>
        </w:rPr>
        <w:t xml:space="preserve">reduces the likelihood of </w:t>
      </w:r>
      <w:r w:rsidR="00D62CE0">
        <w:rPr>
          <w:rFonts w:eastAsiaTheme="minorEastAsia" w:cs="Times New Roman"/>
          <w:sz w:val="24"/>
          <w:szCs w:val="24"/>
          <w:lang w:val="en-CA"/>
        </w:rPr>
        <w:t xml:space="preserve">getting a </w:t>
      </w:r>
      <w:r w:rsidR="0056416E">
        <w:rPr>
          <w:rFonts w:eastAsiaTheme="minorEastAsia" w:cs="Times New Roman"/>
          <w:sz w:val="24"/>
          <w:szCs w:val="24"/>
          <w:lang w:val="en-CA"/>
        </w:rPr>
        <w:t xml:space="preserve">poor pivot </w:t>
      </w:r>
      <w:r w:rsidR="000A7229">
        <w:rPr>
          <w:rFonts w:eastAsiaTheme="minorEastAsia" w:cs="Times New Roman"/>
          <w:sz w:val="24"/>
          <w:szCs w:val="24"/>
          <w:lang w:val="en-CA"/>
        </w:rPr>
        <w:t xml:space="preserve">for those outlier </w:t>
      </w:r>
      <w:r w:rsidR="004A77E6">
        <w:rPr>
          <w:rFonts w:eastAsiaTheme="minorEastAsia" w:cs="Times New Roman"/>
          <w:sz w:val="24"/>
          <w:szCs w:val="24"/>
          <w:lang w:val="en-CA"/>
        </w:rPr>
        <w:t>input arrays (</w:t>
      </w:r>
      <w:proofErr w:type="gramStart"/>
      <w:r w:rsidR="00BF1595">
        <w:rPr>
          <w:rFonts w:eastAsiaTheme="minorEastAsia" w:cs="Times New Roman"/>
          <w:sz w:val="24"/>
          <w:szCs w:val="24"/>
          <w:lang w:val="en-CA"/>
        </w:rPr>
        <w:t>e.g.</w:t>
      </w:r>
      <w:proofErr w:type="gramEnd"/>
      <w:r w:rsidR="00BF1595">
        <w:rPr>
          <w:rFonts w:eastAsiaTheme="minorEastAsia" w:cs="Times New Roman"/>
          <w:sz w:val="24"/>
          <w:szCs w:val="24"/>
          <w:lang w:val="en-CA"/>
        </w:rPr>
        <w:t xml:space="preserve"> </w:t>
      </w:r>
      <w:r w:rsidR="00F2529F">
        <w:rPr>
          <w:rFonts w:eastAsiaTheme="minorEastAsia" w:cs="Times New Roman"/>
          <w:sz w:val="24"/>
          <w:szCs w:val="24"/>
          <w:lang w:val="en-CA"/>
        </w:rPr>
        <w:t xml:space="preserve">a central pivot for a </w:t>
      </w:r>
      <w:r w:rsidR="00BF1595">
        <w:rPr>
          <w:rFonts w:eastAsiaTheme="minorEastAsia" w:cs="Times New Roman"/>
          <w:sz w:val="24"/>
          <w:szCs w:val="24"/>
          <w:lang w:val="en-CA"/>
        </w:rPr>
        <w:t>nearly sorted arra</w:t>
      </w:r>
      <w:r w:rsidR="008A42A4">
        <w:rPr>
          <w:rFonts w:eastAsiaTheme="minorEastAsia" w:cs="Times New Roman"/>
          <w:sz w:val="24"/>
          <w:szCs w:val="24"/>
          <w:lang w:val="en-CA"/>
        </w:rPr>
        <w:t>y).</w:t>
      </w:r>
    </w:p>
    <w:p w14:paraId="60A2A396" w14:textId="735E7809" w:rsidR="00A34561" w:rsidRPr="004956FD" w:rsidRDefault="00424F0B" w:rsidP="00434BEF">
      <w:pPr>
        <w:pStyle w:val="Heading2"/>
        <w:spacing w:line="480" w:lineRule="auto"/>
      </w:pPr>
      <w:bookmarkStart w:id="6" w:name="_Toc83476347"/>
      <w:r w:rsidRPr="004956FD">
        <w:t>3.2</w:t>
      </w:r>
      <w:r w:rsidR="00335FD6" w:rsidRPr="004956FD">
        <w:t xml:space="preserve"> In-Place Sorting</w:t>
      </w:r>
      <w:bookmarkEnd w:id="6"/>
    </w:p>
    <w:p w14:paraId="6EF72E86" w14:textId="7A2BEC7F" w:rsidR="008A42A4" w:rsidRDefault="004721D9" w:rsidP="00434BEF">
      <w:pPr>
        <w:spacing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 xml:space="preserve">When </w:t>
      </w:r>
      <w:r w:rsidR="00AE6E45" w:rsidRPr="004956FD">
        <w:rPr>
          <w:rFonts w:cs="Times New Roman"/>
          <w:sz w:val="24"/>
          <w:szCs w:val="24"/>
          <w:lang w:val="en-CA"/>
        </w:rPr>
        <w:t>creating an array in</w:t>
      </w:r>
      <w:r w:rsidR="00D516CC" w:rsidRPr="004956FD">
        <w:rPr>
          <w:rFonts w:cs="Times New Roman"/>
          <w:sz w:val="24"/>
          <w:szCs w:val="24"/>
          <w:lang w:val="en-CA"/>
        </w:rPr>
        <w:t xml:space="preserve"> MATLAB, the assigned array is stored in a unique block of memory, with </w:t>
      </w:r>
      <w:r w:rsidR="00B258EE" w:rsidRPr="004956FD">
        <w:rPr>
          <w:rFonts w:cs="Times New Roman"/>
          <w:sz w:val="24"/>
          <w:szCs w:val="24"/>
          <w:lang w:val="en-CA"/>
        </w:rPr>
        <w:t xml:space="preserve">a separate block of memory holding </w:t>
      </w:r>
      <w:r w:rsidR="004E4584" w:rsidRPr="004956FD">
        <w:rPr>
          <w:rFonts w:cs="Times New Roman"/>
          <w:sz w:val="24"/>
          <w:szCs w:val="24"/>
          <w:lang w:val="en-CA"/>
        </w:rPr>
        <w:t xml:space="preserve">information </w:t>
      </w:r>
      <w:r w:rsidR="00D971FD" w:rsidRPr="004956FD">
        <w:rPr>
          <w:rFonts w:cs="Times New Roman"/>
          <w:sz w:val="24"/>
          <w:szCs w:val="24"/>
          <w:lang w:val="en-CA"/>
        </w:rPr>
        <w:t>describing the array (</w:t>
      </w:r>
      <w:proofErr w:type="gramStart"/>
      <w:r w:rsidR="00D971FD" w:rsidRPr="004956FD">
        <w:rPr>
          <w:rFonts w:cs="Times New Roman"/>
          <w:sz w:val="24"/>
          <w:szCs w:val="24"/>
          <w:lang w:val="en-CA"/>
        </w:rPr>
        <w:t>e.g.</w:t>
      </w:r>
      <w:proofErr w:type="gramEnd"/>
      <w:r w:rsidR="00D971FD" w:rsidRPr="004956FD">
        <w:rPr>
          <w:rFonts w:cs="Times New Roman"/>
          <w:sz w:val="24"/>
          <w:szCs w:val="24"/>
          <w:lang w:val="en-CA"/>
        </w:rPr>
        <w:t xml:space="preserve"> dimens</w:t>
      </w:r>
      <w:r w:rsidR="002604FD" w:rsidRPr="004956FD">
        <w:rPr>
          <w:rFonts w:cs="Times New Roman"/>
          <w:sz w:val="24"/>
          <w:szCs w:val="24"/>
          <w:lang w:val="en-CA"/>
        </w:rPr>
        <w:t>ions)</w:t>
      </w:r>
      <w:r w:rsidR="008F7756">
        <w:rPr>
          <w:rFonts w:cs="Times New Roman"/>
          <w:sz w:val="24"/>
          <w:szCs w:val="24"/>
          <w:lang w:val="en-CA"/>
        </w:rPr>
        <w:t xml:space="preserve"> [1]</w:t>
      </w:r>
      <w:r w:rsidR="002604FD" w:rsidRPr="004956FD">
        <w:rPr>
          <w:rFonts w:cs="Times New Roman"/>
          <w:sz w:val="24"/>
          <w:szCs w:val="24"/>
          <w:lang w:val="en-CA"/>
        </w:rPr>
        <w:t>.</w:t>
      </w:r>
      <w:r w:rsidR="00795B77" w:rsidRPr="004956FD">
        <w:rPr>
          <w:rFonts w:cs="Times New Roman"/>
          <w:sz w:val="24"/>
          <w:szCs w:val="24"/>
          <w:lang w:val="en-CA"/>
        </w:rPr>
        <w:t xml:space="preserve"> When a copy of an array is created</w:t>
      </w:r>
      <w:r w:rsidR="00751991" w:rsidRPr="004956FD">
        <w:rPr>
          <w:rFonts w:cs="Times New Roman"/>
          <w:sz w:val="24"/>
          <w:szCs w:val="24"/>
          <w:lang w:val="en-CA"/>
        </w:rPr>
        <w:t xml:space="preserve">, </w:t>
      </w:r>
      <w:r w:rsidR="00097C9C" w:rsidRPr="004956FD">
        <w:rPr>
          <w:rFonts w:cs="Times New Roman"/>
          <w:sz w:val="24"/>
          <w:szCs w:val="24"/>
          <w:lang w:val="en-CA"/>
        </w:rPr>
        <w:t>no new block of memory is made; however, once changes to this copy are mad</w:t>
      </w:r>
      <w:r w:rsidR="00151978" w:rsidRPr="004956FD">
        <w:rPr>
          <w:rFonts w:cs="Times New Roman"/>
          <w:sz w:val="24"/>
          <w:szCs w:val="24"/>
          <w:lang w:val="en-CA"/>
        </w:rPr>
        <w:t xml:space="preserve">e, the information of this new modified array </w:t>
      </w:r>
      <w:r w:rsidR="000F1FDB">
        <w:rPr>
          <w:rFonts w:cs="Times New Roman"/>
          <w:sz w:val="24"/>
          <w:szCs w:val="24"/>
          <w:lang w:val="en-CA"/>
        </w:rPr>
        <w:t>is</w:t>
      </w:r>
      <w:r w:rsidR="00151978" w:rsidRPr="004956FD">
        <w:rPr>
          <w:rFonts w:cs="Times New Roman"/>
          <w:sz w:val="24"/>
          <w:szCs w:val="24"/>
          <w:lang w:val="en-CA"/>
        </w:rPr>
        <w:t xml:space="preserve"> stored in a separate memory </w:t>
      </w:r>
      <w:r w:rsidR="00151978" w:rsidRPr="004956FD">
        <w:rPr>
          <w:rFonts w:cs="Times New Roman"/>
          <w:sz w:val="24"/>
          <w:szCs w:val="24"/>
          <w:lang w:val="en-CA"/>
        </w:rPr>
        <w:lastRenderedPageBreak/>
        <w:t xml:space="preserve">block, with an additional </w:t>
      </w:r>
      <w:r w:rsidR="00DE26B8">
        <w:rPr>
          <w:rFonts w:cs="Times New Roman"/>
          <w:sz w:val="24"/>
          <w:szCs w:val="24"/>
          <w:lang w:val="en-CA"/>
        </w:rPr>
        <w:t>memory block</w:t>
      </w:r>
      <w:r w:rsidR="00151978" w:rsidRPr="004956FD">
        <w:rPr>
          <w:rFonts w:cs="Times New Roman"/>
          <w:sz w:val="24"/>
          <w:szCs w:val="24"/>
          <w:lang w:val="en-CA"/>
        </w:rPr>
        <w:t xml:space="preserve"> storing the array’s information. </w:t>
      </w:r>
      <w:r w:rsidR="006F46B3" w:rsidRPr="004956FD">
        <w:rPr>
          <w:rFonts w:cs="Times New Roman"/>
          <w:sz w:val="24"/>
          <w:szCs w:val="24"/>
          <w:lang w:val="en-CA"/>
        </w:rPr>
        <w:t xml:space="preserve">As a result of </w:t>
      </w:r>
      <w:r w:rsidR="00521ACA" w:rsidRPr="004956FD">
        <w:rPr>
          <w:rFonts w:cs="Times New Roman"/>
          <w:sz w:val="24"/>
          <w:szCs w:val="24"/>
          <w:lang w:val="en-CA"/>
        </w:rPr>
        <w:t xml:space="preserve">re-assigning previously created arrays and, subsequently, modifying them, </w:t>
      </w:r>
      <w:r w:rsidR="00563078" w:rsidRPr="004956FD">
        <w:rPr>
          <w:rFonts w:cs="Times New Roman"/>
          <w:sz w:val="24"/>
          <w:szCs w:val="24"/>
          <w:lang w:val="en-CA"/>
        </w:rPr>
        <w:t xml:space="preserve">more blocks of memory are </w:t>
      </w:r>
      <w:r w:rsidR="005F2720">
        <w:rPr>
          <w:rFonts w:cs="Times New Roman"/>
          <w:sz w:val="24"/>
          <w:szCs w:val="24"/>
          <w:lang w:val="en-CA"/>
        </w:rPr>
        <w:t>filled.</w:t>
      </w:r>
    </w:p>
    <w:p w14:paraId="050073A1" w14:textId="41F54F15" w:rsidR="00DF62A2" w:rsidRPr="00C77A20" w:rsidRDefault="002D3BFE" w:rsidP="00434BEF">
      <w:pPr>
        <w:spacing w:line="480" w:lineRule="auto"/>
        <w:rPr>
          <w:rFonts w:cs="Times New Roman"/>
          <w:sz w:val="24"/>
          <w:szCs w:val="24"/>
          <w:lang w:val="en-CA"/>
        </w:rPr>
      </w:pPr>
      <w:r>
        <w:rPr>
          <w:rFonts w:cs="Times New Roman"/>
          <w:sz w:val="24"/>
          <w:szCs w:val="24"/>
          <w:lang w:val="en-CA"/>
        </w:rPr>
        <w:t xml:space="preserve">In the case of sorting, recursion is integrated into the algorithm to ensure </w:t>
      </w:r>
      <w:r w:rsidR="00445502">
        <w:rPr>
          <w:rFonts w:cs="Times New Roman"/>
          <w:sz w:val="24"/>
          <w:szCs w:val="24"/>
          <w:lang w:val="en-CA"/>
        </w:rPr>
        <w:t>a fully sorted array.</w:t>
      </w:r>
      <w:r w:rsidR="00B37E76">
        <w:rPr>
          <w:rFonts w:cs="Times New Roman"/>
          <w:sz w:val="24"/>
          <w:szCs w:val="24"/>
          <w:lang w:val="en-CA"/>
        </w:rPr>
        <w:t xml:space="preserve"> </w:t>
      </w:r>
      <w:r w:rsidR="00FD584E">
        <w:rPr>
          <w:rFonts w:cs="Times New Roman"/>
          <w:sz w:val="24"/>
          <w:szCs w:val="24"/>
          <w:lang w:val="en-CA"/>
        </w:rPr>
        <w:t xml:space="preserve">If </w:t>
      </w:r>
      <w:r w:rsidR="00D74702">
        <w:rPr>
          <w:rFonts w:cs="Times New Roman"/>
          <w:sz w:val="24"/>
          <w:szCs w:val="24"/>
          <w:lang w:val="en-CA"/>
        </w:rPr>
        <w:t>new sub-array variables were</w:t>
      </w:r>
      <w:r w:rsidR="003B4410">
        <w:rPr>
          <w:rFonts w:cs="Times New Roman"/>
          <w:sz w:val="24"/>
          <w:szCs w:val="24"/>
          <w:lang w:val="en-CA"/>
        </w:rPr>
        <w:t xml:space="preserve"> created and sorted separately from the parent array</w:t>
      </w:r>
      <w:r w:rsidR="00345C7F">
        <w:rPr>
          <w:rFonts w:cs="Times New Roman"/>
          <w:sz w:val="24"/>
          <w:szCs w:val="24"/>
          <w:lang w:val="en-CA"/>
        </w:rPr>
        <w:t xml:space="preserve"> (</w:t>
      </w:r>
      <w:proofErr w:type="gramStart"/>
      <w:r w:rsidR="00345C7F">
        <w:rPr>
          <w:rFonts w:cs="Times New Roman"/>
          <w:sz w:val="24"/>
          <w:szCs w:val="24"/>
          <w:lang w:val="en-CA"/>
        </w:rPr>
        <w:t>i.e.</w:t>
      </w:r>
      <w:proofErr w:type="gramEnd"/>
      <w:r w:rsidR="00345C7F">
        <w:rPr>
          <w:rFonts w:cs="Times New Roman"/>
          <w:sz w:val="24"/>
          <w:szCs w:val="24"/>
          <w:lang w:val="en-CA"/>
        </w:rPr>
        <w:t xml:space="preserve"> </w:t>
      </w:r>
      <w:r w:rsidR="0076730C">
        <w:rPr>
          <w:rFonts w:cs="Times New Roman"/>
          <w:sz w:val="24"/>
          <w:szCs w:val="24"/>
          <w:lang w:val="en-CA"/>
        </w:rPr>
        <w:t xml:space="preserve">new memory blocks filled with information of these </w:t>
      </w:r>
      <w:r w:rsidR="004A6E48">
        <w:rPr>
          <w:rFonts w:cs="Times New Roman"/>
          <w:sz w:val="24"/>
          <w:szCs w:val="24"/>
          <w:lang w:val="en-CA"/>
        </w:rPr>
        <w:t>sub-arrays</w:t>
      </w:r>
      <w:r w:rsidR="0076730C">
        <w:rPr>
          <w:rFonts w:cs="Times New Roman"/>
          <w:sz w:val="24"/>
          <w:szCs w:val="24"/>
          <w:lang w:val="en-CA"/>
        </w:rPr>
        <w:t>)</w:t>
      </w:r>
      <w:r w:rsidR="003B4410">
        <w:rPr>
          <w:rFonts w:cs="Times New Roman"/>
          <w:sz w:val="24"/>
          <w:szCs w:val="24"/>
          <w:lang w:val="en-CA"/>
        </w:rPr>
        <w:t>, there’s a higher likelihood of reaching the worst-case scenario in space complexity</w:t>
      </w:r>
      <w:r w:rsidR="002B19F6">
        <w:rPr>
          <w:rFonts w:cs="Times New Roman"/>
          <w:sz w:val="24"/>
          <w:szCs w:val="24"/>
          <w:lang w:val="en-CA"/>
        </w:rPr>
        <w:t xml:space="preserve"> (i.e. the </w:t>
      </w:r>
      <w:r w:rsidR="008369D2">
        <w:rPr>
          <w:rFonts w:cs="Times New Roman"/>
          <w:sz w:val="24"/>
          <w:szCs w:val="24"/>
          <w:lang w:val="en-CA"/>
        </w:rPr>
        <w:t>algorithm’s memory usage</w:t>
      </w:r>
      <w:r w:rsidR="00C3308E">
        <w:rPr>
          <w:rFonts w:cs="Times New Roman"/>
          <w:sz w:val="24"/>
          <w:szCs w:val="24"/>
          <w:lang w:val="en-CA"/>
        </w:rPr>
        <w:t xml:space="preserve"> relative to the input</w:t>
      </w:r>
      <w:r w:rsidR="008369D2">
        <w:rPr>
          <w:rFonts w:cs="Times New Roman"/>
          <w:sz w:val="24"/>
          <w:szCs w:val="24"/>
          <w:lang w:val="en-CA"/>
        </w:rPr>
        <w:t>)</w:t>
      </w:r>
      <w:r w:rsidR="00897D17">
        <w:rPr>
          <w:rFonts w:cs="Times New Roman"/>
          <w:sz w:val="24"/>
          <w:szCs w:val="24"/>
          <w:lang w:val="en-CA"/>
        </w:rPr>
        <w:t xml:space="preserve"> [2]</w:t>
      </w:r>
      <w:r w:rsidR="00B06C2F">
        <w:rPr>
          <w:rFonts w:cs="Times New Roman"/>
          <w:sz w:val="24"/>
          <w:szCs w:val="24"/>
          <w:lang w:val="en-CA"/>
        </w:rPr>
        <w:t>.</w:t>
      </w:r>
      <w:r w:rsidR="00BE2CA4">
        <w:rPr>
          <w:rFonts w:cs="Times New Roman"/>
          <w:sz w:val="24"/>
          <w:szCs w:val="24"/>
          <w:lang w:val="en-CA"/>
        </w:rPr>
        <w:t xml:space="preserve"> If this occurred, </w:t>
      </w:r>
      <w:r w:rsidR="00BD431A">
        <w:rPr>
          <w:rFonts w:cs="Times New Roman"/>
          <w:sz w:val="24"/>
          <w:szCs w:val="24"/>
          <w:lang w:val="en-CA"/>
        </w:rPr>
        <w:t xml:space="preserve">the processing speed </w:t>
      </w:r>
      <w:r w:rsidR="001B0962">
        <w:rPr>
          <w:rFonts w:cs="Times New Roman"/>
          <w:sz w:val="24"/>
          <w:szCs w:val="24"/>
          <w:lang w:val="en-CA"/>
        </w:rPr>
        <w:t xml:space="preserve">would drop, leading to a much slower </w:t>
      </w:r>
      <w:r w:rsidR="00254622">
        <w:rPr>
          <w:rFonts w:cs="Times New Roman"/>
          <w:sz w:val="24"/>
          <w:szCs w:val="24"/>
          <w:lang w:val="en-CA"/>
        </w:rPr>
        <w:t>computing time</w:t>
      </w:r>
      <w:r w:rsidR="00E5090C">
        <w:rPr>
          <w:rFonts w:cs="Times New Roman"/>
          <w:sz w:val="24"/>
          <w:szCs w:val="24"/>
          <w:lang w:val="en-CA"/>
        </w:rPr>
        <w:t xml:space="preserve"> [3]</w:t>
      </w:r>
      <w:r w:rsidR="001B0962">
        <w:rPr>
          <w:rFonts w:cs="Times New Roman"/>
          <w:sz w:val="24"/>
          <w:szCs w:val="24"/>
          <w:lang w:val="en-CA"/>
        </w:rPr>
        <w:t xml:space="preserve">. As a result, in-place sorting is used, where </w:t>
      </w:r>
      <w:r w:rsidR="00954C93">
        <w:rPr>
          <w:rFonts w:cs="Times New Roman"/>
          <w:sz w:val="24"/>
          <w:szCs w:val="24"/>
          <w:lang w:val="en-CA"/>
        </w:rPr>
        <w:t>the parent array is directly modified and sorted, with no new intermediary copies created</w:t>
      </w:r>
      <w:r w:rsidR="00A73C0B">
        <w:rPr>
          <w:rFonts w:cs="Times New Roman"/>
          <w:sz w:val="24"/>
          <w:szCs w:val="24"/>
          <w:lang w:val="en-CA"/>
        </w:rPr>
        <w:t xml:space="preserve"> –</w:t>
      </w:r>
      <w:r w:rsidR="004A6E48">
        <w:rPr>
          <w:rFonts w:cs="Times New Roman"/>
          <w:sz w:val="24"/>
          <w:szCs w:val="24"/>
          <w:lang w:val="en-CA"/>
        </w:rPr>
        <w:t xml:space="preserve"> minimizing </w:t>
      </w:r>
      <w:r w:rsidR="00A73C0B">
        <w:rPr>
          <w:rFonts w:cs="Times New Roman"/>
          <w:sz w:val="24"/>
          <w:szCs w:val="24"/>
          <w:lang w:val="en-CA"/>
        </w:rPr>
        <w:t xml:space="preserve">space complexity. </w:t>
      </w:r>
    </w:p>
    <w:p w14:paraId="554C001B" w14:textId="24C297D4" w:rsidR="00335FD6" w:rsidRPr="004956FD" w:rsidRDefault="00424F0B" w:rsidP="00434BEF">
      <w:pPr>
        <w:pStyle w:val="Heading2"/>
        <w:spacing w:line="480" w:lineRule="auto"/>
      </w:pPr>
      <w:bookmarkStart w:id="7" w:name="_Toc83476348"/>
      <w:r w:rsidRPr="004956FD">
        <w:t>3.3</w:t>
      </w:r>
      <w:r w:rsidR="00335FD6" w:rsidRPr="004956FD">
        <w:t xml:space="preserve"> Arithmetic Overflow</w:t>
      </w:r>
      <w:bookmarkEnd w:id="7"/>
    </w:p>
    <w:p w14:paraId="7449EE88" w14:textId="5CE5065C" w:rsidR="00CE6C66" w:rsidRPr="004956FD" w:rsidRDefault="004E3EE8" w:rsidP="00434BEF">
      <w:pPr>
        <w:spacing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>Computers</w:t>
      </w:r>
      <w:r w:rsidR="00E2438E" w:rsidRPr="004956FD">
        <w:rPr>
          <w:rFonts w:cs="Times New Roman"/>
          <w:sz w:val="24"/>
          <w:szCs w:val="24"/>
          <w:lang w:val="en-CA"/>
        </w:rPr>
        <w:t xml:space="preserve"> represent </w:t>
      </w:r>
      <w:r w:rsidR="00C27053" w:rsidRPr="004956FD">
        <w:rPr>
          <w:rFonts w:cs="Times New Roman"/>
          <w:sz w:val="24"/>
          <w:szCs w:val="24"/>
          <w:lang w:val="en-CA"/>
        </w:rPr>
        <w:t>information</w:t>
      </w:r>
      <w:r w:rsidR="00E2438E" w:rsidRPr="004956FD">
        <w:rPr>
          <w:rFonts w:cs="Times New Roman"/>
          <w:sz w:val="24"/>
          <w:szCs w:val="24"/>
          <w:lang w:val="en-CA"/>
        </w:rPr>
        <w:t xml:space="preserve"> with bi</w:t>
      </w:r>
      <w:r w:rsidR="00C27053" w:rsidRPr="004956FD">
        <w:rPr>
          <w:rFonts w:cs="Times New Roman"/>
          <w:sz w:val="24"/>
          <w:szCs w:val="24"/>
          <w:lang w:val="en-CA"/>
        </w:rPr>
        <w:t xml:space="preserve">nary digits, otherwise known as </w:t>
      </w:r>
      <w:r w:rsidR="00D2616A" w:rsidRPr="004956FD">
        <w:rPr>
          <w:rFonts w:cs="Times New Roman"/>
          <w:sz w:val="24"/>
          <w:szCs w:val="24"/>
          <w:lang w:val="en-CA"/>
        </w:rPr>
        <w:t>bits.</w:t>
      </w:r>
      <w:r w:rsidR="009233E2" w:rsidRPr="004956FD">
        <w:rPr>
          <w:rFonts w:cs="Times New Roman"/>
          <w:sz w:val="24"/>
          <w:szCs w:val="24"/>
          <w:lang w:val="en-CA"/>
        </w:rPr>
        <w:t xml:space="preserve"> </w:t>
      </w:r>
      <w:r w:rsidR="00E30D72" w:rsidRPr="004956FD">
        <w:rPr>
          <w:rFonts w:cs="Times New Roman"/>
          <w:sz w:val="24"/>
          <w:szCs w:val="24"/>
          <w:lang w:val="en-CA"/>
        </w:rPr>
        <w:t xml:space="preserve">Having a base of 2, these binary digits can be converted to base-10 to represent integers. </w:t>
      </w:r>
      <w:r w:rsidR="00622ED4" w:rsidRPr="004956FD">
        <w:rPr>
          <w:rFonts w:cs="Times New Roman"/>
          <w:sz w:val="24"/>
          <w:szCs w:val="24"/>
          <w:lang w:val="en-CA"/>
        </w:rPr>
        <w:t xml:space="preserve">However, limitations in memory prevent computers from fully expressing </w:t>
      </w:r>
      <w:r w:rsidR="0020796F" w:rsidRPr="004956FD">
        <w:rPr>
          <w:rFonts w:cs="Times New Roman"/>
          <w:sz w:val="24"/>
          <w:szCs w:val="24"/>
          <w:lang w:val="en-CA"/>
        </w:rPr>
        <w:t xml:space="preserve">every value in the integer domain. </w:t>
      </w:r>
      <w:r w:rsidR="006D0CD5" w:rsidRPr="004956FD">
        <w:rPr>
          <w:rFonts w:cs="Times New Roman"/>
          <w:sz w:val="24"/>
          <w:szCs w:val="24"/>
          <w:lang w:val="en-CA"/>
        </w:rPr>
        <w:t xml:space="preserve">These limitations are </w:t>
      </w:r>
      <w:r w:rsidR="002D75D1" w:rsidRPr="004956FD">
        <w:rPr>
          <w:rFonts w:cs="Times New Roman"/>
          <w:sz w:val="24"/>
          <w:szCs w:val="24"/>
          <w:lang w:val="en-CA"/>
        </w:rPr>
        <w:t>commonly</w:t>
      </w:r>
      <w:r w:rsidR="006D0CD5" w:rsidRPr="004956FD">
        <w:rPr>
          <w:rFonts w:cs="Times New Roman"/>
          <w:sz w:val="24"/>
          <w:szCs w:val="24"/>
          <w:lang w:val="en-CA"/>
        </w:rPr>
        <w:t xml:space="preserve"> bounded by 32 or 64 bits</w:t>
      </w:r>
      <w:r w:rsidR="00695F7E" w:rsidRPr="004956FD">
        <w:rPr>
          <w:rFonts w:cs="Times New Roman"/>
          <w:sz w:val="24"/>
          <w:szCs w:val="24"/>
          <w:lang w:val="en-CA"/>
        </w:rPr>
        <w:t>, depending on the computer</w:t>
      </w:r>
      <w:r w:rsidR="00103383" w:rsidRPr="004956FD">
        <w:rPr>
          <w:rFonts w:cs="Times New Roman"/>
          <w:sz w:val="24"/>
          <w:szCs w:val="24"/>
          <w:lang w:val="en-CA"/>
        </w:rPr>
        <w:t>.</w:t>
      </w:r>
      <w:r w:rsidR="00E14925" w:rsidRPr="004956FD">
        <w:rPr>
          <w:rFonts w:cs="Times New Roman"/>
          <w:sz w:val="24"/>
          <w:szCs w:val="24"/>
          <w:lang w:val="en-CA"/>
        </w:rPr>
        <w:t xml:space="preserve"> For example, the largest positive </w:t>
      </w:r>
      <w:r w:rsidR="00755D43" w:rsidRPr="004956FD">
        <w:rPr>
          <w:rFonts w:cs="Times New Roman"/>
          <w:sz w:val="24"/>
          <w:szCs w:val="24"/>
          <w:lang w:val="en-CA"/>
        </w:rPr>
        <w:t xml:space="preserve">(negative) </w:t>
      </w:r>
      <w:r w:rsidR="00E14925" w:rsidRPr="004956FD">
        <w:rPr>
          <w:rFonts w:cs="Times New Roman"/>
          <w:sz w:val="24"/>
          <w:szCs w:val="24"/>
          <w:lang w:val="en-CA"/>
        </w:rPr>
        <w:t xml:space="preserve">value that can be expressed </w:t>
      </w:r>
      <w:r w:rsidR="001348D7" w:rsidRPr="004956FD">
        <w:rPr>
          <w:rFonts w:cs="Times New Roman"/>
          <w:sz w:val="24"/>
          <w:szCs w:val="24"/>
          <w:lang w:val="en-CA"/>
        </w:rPr>
        <w:t xml:space="preserve">with 32 bits </w:t>
      </w:r>
      <w:r w:rsidR="00E14925" w:rsidRPr="004956FD">
        <w:rPr>
          <w:rFonts w:cs="Times New Roman"/>
          <w:sz w:val="24"/>
          <w:szCs w:val="24"/>
          <w:lang w:val="en-CA"/>
        </w:rPr>
        <w:t>is 2,147,483,647</w:t>
      </w:r>
      <w:r w:rsidR="00F61948" w:rsidRPr="004956FD">
        <w:rPr>
          <w:rFonts w:cs="Times New Roman"/>
          <w:sz w:val="24"/>
          <w:szCs w:val="24"/>
          <w:lang w:val="en-CA"/>
        </w:rPr>
        <w:t xml:space="preserve"> (</w:t>
      </w:r>
      <w:r w:rsidR="00DD617D" w:rsidRPr="004956FD">
        <w:rPr>
          <w:rFonts w:cs="Times New Roman"/>
          <w:sz w:val="24"/>
          <w:szCs w:val="24"/>
          <w:lang w:val="en-CA"/>
        </w:rPr>
        <w:t>-2,147,483,648</w:t>
      </w:r>
      <w:r w:rsidR="00DD617D" w:rsidRPr="007A0DEA">
        <w:rPr>
          <w:rFonts w:cs="Times New Roman"/>
          <w:sz w:val="24"/>
          <w:szCs w:val="24"/>
          <w:lang w:val="en-CA"/>
        </w:rPr>
        <w:t>)</w:t>
      </w:r>
      <w:r w:rsidR="00A37664">
        <w:rPr>
          <w:rFonts w:cs="Times New Roman"/>
          <w:sz w:val="24"/>
          <w:szCs w:val="24"/>
          <w:lang w:val="en-CA"/>
        </w:rPr>
        <w:t xml:space="preserve"> </w:t>
      </w:r>
      <w:r w:rsidR="003A69F6">
        <w:rPr>
          <w:rFonts w:cs="Times New Roman"/>
          <w:sz w:val="24"/>
          <w:szCs w:val="24"/>
          <w:lang w:val="en-CA"/>
        </w:rPr>
        <w:t>[</w:t>
      </w:r>
      <w:r w:rsidR="001F30B4">
        <w:rPr>
          <w:rFonts w:cs="Times New Roman"/>
          <w:sz w:val="24"/>
          <w:szCs w:val="24"/>
          <w:lang w:val="en-CA"/>
        </w:rPr>
        <w:t>4</w:t>
      </w:r>
      <w:r w:rsidR="003A69F6">
        <w:rPr>
          <w:rFonts w:cs="Times New Roman"/>
          <w:sz w:val="24"/>
          <w:szCs w:val="24"/>
          <w:lang w:val="en-CA"/>
        </w:rPr>
        <w:t>]</w:t>
      </w:r>
      <w:r w:rsidR="001348D7" w:rsidRPr="004956FD">
        <w:rPr>
          <w:rFonts w:cs="Times New Roman"/>
          <w:sz w:val="24"/>
          <w:szCs w:val="24"/>
          <w:lang w:val="en-CA"/>
        </w:rPr>
        <w:t>.</w:t>
      </w:r>
      <w:r w:rsidR="00F26093" w:rsidRPr="004956FD">
        <w:rPr>
          <w:rFonts w:cs="Times New Roman"/>
          <w:sz w:val="24"/>
          <w:szCs w:val="24"/>
          <w:lang w:val="en-CA"/>
        </w:rPr>
        <w:t xml:space="preserve"> </w:t>
      </w:r>
      <w:r w:rsidR="00004F98" w:rsidRPr="004956FD">
        <w:rPr>
          <w:rFonts w:cs="Times New Roman"/>
          <w:sz w:val="24"/>
          <w:szCs w:val="24"/>
          <w:lang w:val="en-CA"/>
        </w:rPr>
        <w:t>Any attempt to express a larger numeric value will result in arithmetic overflow.</w:t>
      </w:r>
      <w:r w:rsidR="0060352F" w:rsidRPr="004956FD">
        <w:rPr>
          <w:rFonts w:cs="Times New Roman"/>
          <w:sz w:val="24"/>
          <w:szCs w:val="24"/>
          <w:lang w:val="en-CA"/>
        </w:rPr>
        <w:t xml:space="preserve"> </w:t>
      </w:r>
      <w:r w:rsidR="00004F98" w:rsidRPr="004956FD">
        <w:rPr>
          <w:rFonts w:cs="Times New Roman"/>
          <w:sz w:val="24"/>
          <w:szCs w:val="24"/>
          <w:lang w:val="en-CA"/>
        </w:rPr>
        <w:t xml:space="preserve">Simply put, arithmetic overflow occurs when a computer </w:t>
      </w:r>
      <w:r w:rsidR="004C1BE3" w:rsidRPr="004956FD">
        <w:rPr>
          <w:rFonts w:cs="Times New Roman"/>
          <w:sz w:val="24"/>
          <w:szCs w:val="24"/>
          <w:lang w:val="en-CA"/>
        </w:rPr>
        <w:t xml:space="preserve">attempts </w:t>
      </w:r>
      <w:r w:rsidR="00004F98" w:rsidRPr="004956FD">
        <w:rPr>
          <w:rFonts w:cs="Times New Roman"/>
          <w:sz w:val="24"/>
          <w:szCs w:val="24"/>
          <w:lang w:val="en-CA"/>
        </w:rPr>
        <w:t>to store a numeric value</w:t>
      </w:r>
      <w:r w:rsidR="00A54511" w:rsidRPr="004956FD">
        <w:rPr>
          <w:rFonts w:cs="Times New Roman"/>
          <w:sz w:val="24"/>
          <w:szCs w:val="24"/>
          <w:lang w:val="en-CA"/>
        </w:rPr>
        <w:t xml:space="preserve"> </w:t>
      </w:r>
      <w:r w:rsidR="004665C4" w:rsidRPr="004956FD">
        <w:rPr>
          <w:rFonts w:cs="Times New Roman"/>
          <w:sz w:val="24"/>
          <w:szCs w:val="24"/>
          <w:lang w:val="en-CA"/>
        </w:rPr>
        <w:t>that exceeds the bounds of its memory.</w:t>
      </w:r>
    </w:p>
    <w:p w14:paraId="234B948C" w14:textId="62683FFA" w:rsidR="00E96E85" w:rsidRPr="004956FD" w:rsidRDefault="00B14EB2" w:rsidP="00434BEF">
      <w:pPr>
        <w:autoSpaceDE w:val="0"/>
        <w:autoSpaceDN w:val="0"/>
        <w:adjustRightInd w:val="0"/>
        <w:spacing w:after="0"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>In the case of quicksort, arithmetic overflow</w:t>
      </w:r>
      <w:r w:rsidR="006778DC" w:rsidRPr="004956FD">
        <w:rPr>
          <w:rFonts w:cs="Times New Roman"/>
          <w:sz w:val="24"/>
          <w:szCs w:val="24"/>
          <w:lang w:val="en-CA"/>
        </w:rPr>
        <w:t xml:space="preserve"> may occur </w:t>
      </w:r>
      <w:r w:rsidR="00E96E85" w:rsidRPr="004956FD">
        <w:rPr>
          <w:rFonts w:cs="Times New Roman"/>
          <w:sz w:val="24"/>
          <w:szCs w:val="24"/>
          <w:lang w:val="en-CA"/>
        </w:rPr>
        <w:t>during pivot selection</w:t>
      </w:r>
      <w:r w:rsidR="00376E2F" w:rsidRPr="004956FD">
        <w:rPr>
          <w:rFonts w:cs="Times New Roman"/>
          <w:sz w:val="24"/>
          <w:szCs w:val="24"/>
          <w:lang w:val="en-CA"/>
        </w:rPr>
        <w:t>.</w:t>
      </w:r>
      <w:r w:rsidR="005133D0" w:rsidRPr="004956FD">
        <w:rPr>
          <w:rFonts w:cs="Times New Roman"/>
          <w:sz w:val="24"/>
          <w:szCs w:val="24"/>
          <w:lang w:val="en-CA"/>
        </w:rPr>
        <w:t xml:space="preserve"> A common pivot choice is the </w:t>
      </w:r>
      <w:r w:rsidR="000D0632" w:rsidRPr="004956FD">
        <w:rPr>
          <w:rFonts w:cs="Times New Roman"/>
          <w:sz w:val="24"/>
          <w:szCs w:val="24"/>
          <w:lang w:val="en-CA"/>
        </w:rPr>
        <w:t>middle index of the array,</w:t>
      </w:r>
      <w:r w:rsidR="00AC5E06" w:rsidRPr="004956FD">
        <w:rPr>
          <w:rFonts w:cs="Times New Roman"/>
          <w:sz w:val="24"/>
          <w:szCs w:val="24"/>
          <w:lang w:val="en-CA"/>
        </w:rPr>
        <w:t xml:space="preserve"> whose value can be obtained by equation </w:t>
      </w:r>
      <w:r w:rsidR="00B95642" w:rsidRPr="004956FD">
        <w:rPr>
          <w:rFonts w:cs="Times New Roman"/>
          <w:sz w:val="24"/>
          <w:szCs w:val="24"/>
          <w:lang w:val="en-CA"/>
        </w:rPr>
        <w:fldChar w:fldCharType="begin"/>
      </w:r>
      <w:r w:rsidR="00B95642" w:rsidRPr="004956FD">
        <w:rPr>
          <w:rFonts w:cs="Times New Roman"/>
          <w:sz w:val="24"/>
          <w:szCs w:val="24"/>
          <w:lang w:val="en-CA"/>
        </w:rPr>
        <w:instrText xml:space="preserve"> REF _Ref82992667 \h </w:instrText>
      </w:r>
      <w:r w:rsidR="004956FD">
        <w:rPr>
          <w:rFonts w:cs="Times New Roman"/>
          <w:sz w:val="24"/>
          <w:szCs w:val="24"/>
          <w:lang w:val="en-CA"/>
        </w:rPr>
        <w:instrText xml:space="preserve"> \* MERGEFORMAT </w:instrText>
      </w:r>
      <w:r w:rsidR="00B95642" w:rsidRPr="004956FD">
        <w:rPr>
          <w:rFonts w:cs="Times New Roman"/>
          <w:sz w:val="24"/>
          <w:szCs w:val="24"/>
          <w:lang w:val="en-CA"/>
        </w:rPr>
      </w:r>
      <w:r w:rsidR="00B95642" w:rsidRPr="004956FD">
        <w:rPr>
          <w:rFonts w:cs="Times New Roman"/>
          <w:sz w:val="24"/>
          <w:szCs w:val="24"/>
          <w:lang w:val="en-CA"/>
        </w:rPr>
        <w:fldChar w:fldCharType="separate"/>
      </w:r>
      <w:r w:rsidR="00EC0E61" w:rsidRPr="004956FD">
        <w:rPr>
          <w:rFonts w:cs="Times New Roman"/>
          <w:sz w:val="24"/>
          <w:szCs w:val="24"/>
          <w:lang w:val="en-CA"/>
        </w:rPr>
        <w:t>(</w:t>
      </w:r>
      <w:r w:rsidR="00EC0E61">
        <w:rPr>
          <w:rFonts w:cs="Times New Roman"/>
          <w:noProof/>
          <w:sz w:val="24"/>
          <w:szCs w:val="24"/>
          <w:lang w:val="en-CA"/>
        </w:rPr>
        <w:t>1</w:t>
      </w:r>
      <w:r w:rsidR="00EC0E61" w:rsidRPr="004956FD">
        <w:rPr>
          <w:rFonts w:cs="Times New Roman"/>
          <w:sz w:val="24"/>
          <w:szCs w:val="24"/>
          <w:lang w:val="en-CA"/>
        </w:rPr>
        <w:t>)</w:t>
      </w:r>
      <w:r w:rsidR="00B95642" w:rsidRPr="004956FD">
        <w:rPr>
          <w:rFonts w:cs="Times New Roman"/>
          <w:sz w:val="24"/>
          <w:szCs w:val="24"/>
          <w:lang w:val="en-CA"/>
        </w:rPr>
        <w:fldChar w:fldCharType="end"/>
      </w:r>
      <w:r w:rsidR="00AC5E06" w:rsidRPr="004956FD">
        <w:rPr>
          <w:rFonts w:cs="Times New Roman"/>
          <w:sz w:val="24"/>
          <w:szCs w:val="24"/>
          <w:lang w:val="en-C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4"/>
        <w:gridCol w:w="566"/>
      </w:tblGrid>
      <w:tr w:rsidR="00AC5E06" w:rsidRPr="004956FD" w14:paraId="27565F23" w14:textId="77777777" w:rsidTr="00B95642">
        <w:tc>
          <w:tcPr>
            <w:tcW w:w="8784" w:type="dxa"/>
          </w:tcPr>
          <w:p w14:paraId="0539261F" w14:textId="2BA2ED08" w:rsidR="00AC5E06" w:rsidRPr="004956FD" w:rsidRDefault="00004F98" w:rsidP="00434BEF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cs="Times New Roman"/>
                <w:sz w:val="24"/>
                <w:szCs w:val="24"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CA"/>
                  </w:rPr>
                  <m:t>pivot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CA"/>
                      </w:rPr>
                      <m:t>right+left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CA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566" w:type="dxa"/>
          </w:tcPr>
          <w:p w14:paraId="7C781F51" w14:textId="3427D94A" w:rsidR="00AC5E06" w:rsidRPr="004956FD" w:rsidRDefault="00B95642" w:rsidP="00434BEF">
            <w:pPr>
              <w:pStyle w:val="Caption"/>
              <w:spacing w:line="480" w:lineRule="auto"/>
              <w:rPr>
                <w:rFonts w:cs="Times New Roman"/>
                <w:sz w:val="24"/>
                <w:szCs w:val="24"/>
                <w:lang w:val="en-CA"/>
              </w:rPr>
            </w:pPr>
            <w:bookmarkStart w:id="8" w:name="_Ref82992667"/>
            <w:r w:rsidRPr="004956FD">
              <w:rPr>
                <w:rFonts w:cs="Times New Roman"/>
                <w:sz w:val="24"/>
                <w:szCs w:val="24"/>
                <w:lang w:val="en-CA"/>
              </w:rPr>
              <w:t>(</w:t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fldChar w:fldCharType="begin"/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instrText xml:space="preserve"> SEQ Equation \* ARABIC </w:instrText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fldChar w:fldCharType="separate"/>
            </w:r>
            <w:r w:rsidR="00EC0E61">
              <w:rPr>
                <w:rFonts w:cs="Times New Roman"/>
                <w:noProof/>
                <w:sz w:val="24"/>
                <w:szCs w:val="24"/>
                <w:lang w:val="en-CA"/>
              </w:rPr>
              <w:t>1</w:t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fldChar w:fldCharType="end"/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t>)</w:t>
            </w:r>
            <w:bookmarkEnd w:id="8"/>
          </w:p>
        </w:tc>
      </w:tr>
    </w:tbl>
    <w:p w14:paraId="1644792C" w14:textId="73731591" w:rsidR="008857F5" w:rsidRPr="004956FD" w:rsidRDefault="00AF73B1" w:rsidP="00434BEF">
      <w:pPr>
        <w:autoSpaceDE w:val="0"/>
        <w:autoSpaceDN w:val="0"/>
        <w:adjustRightInd w:val="0"/>
        <w:spacing w:after="0"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lastRenderedPageBreak/>
        <w:t xml:space="preserve">However, </w:t>
      </w:r>
      <w:r w:rsidR="006778DC" w:rsidRPr="004956FD">
        <w:rPr>
          <w:rFonts w:cs="Times New Roman"/>
          <w:sz w:val="24"/>
          <w:szCs w:val="24"/>
          <w:lang w:val="en-CA"/>
        </w:rPr>
        <w:t>should the matrix be sufficiently large</w:t>
      </w:r>
      <w:r w:rsidRPr="004956FD">
        <w:rPr>
          <w:rFonts w:cs="Times New Roman"/>
          <w:sz w:val="24"/>
          <w:szCs w:val="24"/>
          <w:lang w:val="en-CA"/>
        </w:rPr>
        <w:t>, the sum</w:t>
      </w:r>
      <w:r w:rsidR="009655C6">
        <w:rPr>
          <w:rFonts w:cs="Times New Roman"/>
          <w:sz w:val="24"/>
          <w:szCs w:val="24"/>
          <w:lang w:val="en-CA"/>
        </w:rPr>
        <w:t>mation</w:t>
      </w:r>
      <w:r w:rsidRPr="004956FD">
        <w:rPr>
          <w:rFonts w:cs="Times New Roman"/>
          <w:sz w:val="24"/>
          <w:szCs w:val="24"/>
          <w:lang w:val="en-CA"/>
        </w:rPr>
        <w:t xml:space="preserve"> may result in a numeric value whose binary representation </w:t>
      </w:r>
      <w:r w:rsidR="007B6E40" w:rsidRPr="004956FD">
        <w:rPr>
          <w:rFonts w:cs="Times New Roman"/>
          <w:sz w:val="24"/>
          <w:szCs w:val="24"/>
          <w:lang w:val="en-CA"/>
        </w:rPr>
        <w:t>exceeds the computer’s memory</w:t>
      </w:r>
      <w:r w:rsidR="00C809CA" w:rsidRPr="004956FD">
        <w:rPr>
          <w:rFonts w:cs="Times New Roman"/>
          <w:sz w:val="24"/>
          <w:szCs w:val="24"/>
          <w:lang w:val="en-CA"/>
        </w:rPr>
        <w:t xml:space="preserve">, leading to arithmetic overflow. </w:t>
      </w:r>
      <w:r w:rsidR="008007DC" w:rsidRPr="004956FD">
        <w:rPr>
          <w:rFonts w:cs="Times New Roman"/>
          <w:sz w:val="24"/>
          <w:szCs w:val="24"/>
          <w:lang w:val="en-CA"/>
        </w:rPr>
        <w:t>C</w:t>
      </w:r>
      <w:r w:rsidR="001D7F87" w:rsidRPr="004956FD">
        <w:rPr>
          <w:rFonts w:cs="Times New Roman"/>
          <w:sz w:val="24"/>
          <w:szCs w:val="24"/>
          <w:lang w:val="en-CA"/>
        </w:rPr>
        <w:t>onsequently, (assuming only positive values) the program w</w:t>
      </w:r>
      <w:r w:rsidR="008F5016" w:rsidRPr="004956FD">
        <w:rPr>
          <w:rFonts w:cs="Times New Roman"/>
          <w:sz w:val="24"/>
          <w:szCs w:val="24"/>
          <w:lang w:val="en-CA"/>
        </w:rPr>
        <w:t xml:space="preserve">ill return a negative index </w:t>
      </w:r>
      <w:r w:rsidR="00762887">
        <w:rPr>
          <w:rFonts w:cs="Times New Roman"/>
          <w:sz w:val="24"/>
          <w:szCs w:val="24"/>
          <w:lang w:val="en-CA"/>
        </w:rPr>
        <w:t>[</w:t>
      </w:r>
      <w:r w:rsidR="00EA520D">
        <w:rPr>
          <w:rFonts w:cs="Times New Roman"/>
          <w:sz w:val="24"/>
          <w:szCs w:val="24"/>
          <w:lang w:val="en-CA"/>
        </w:rPr>
        <w:t>5</w:t>
      </w:r>
      <w:r w:rsidR="00762887">
        <w:rPr>
          <w:rFonts w:cs="Times New Roman"/>
          <w:sz w:val="24"/>
          <w:szCs w:val="24"/>
          <w:lang w:val="en-CA"/>
        </w:rPr>
        <w:t xml:space="preserve">] </w:t>
      </w:r>
      <w:r w:rsidR="008F5016" w:rsidRPr="004956FD">
        <w:rPr>
          <w:rFonts w:cs="Times New Roman"/>
          <w:sz w:val="24"/>
          <w:szCs w:val="24"/>
          <w:lang w:val="en-CA"/>
        </w:rPr>
        <w:t xml:space="preserve">and </w:t>
      </w:r>
      <w:r w:rsidR="002921C8" w:rsidRPr="004956FD">
        <w:rPr>
          <w:rFonts w:cs="Times New Roman"/>
          <w:sz w:val="24"/>
          <w:szCs w:val="24"/>
          <w:lang w:val="en-CA"/>
        </w:rPr>
        <w:t>throw an error as MATLAB does not support negative indexing</w:t>
      </w:r>
      <w:r w:rsidR="00082D49" w:rsidRPr="004956FD">
        <w:rPr>
          <w:rFonts w:cs="Times New Roman"/>
          <w:sz w:val="24"/>
          <w:szCs w:val="24"/>
          <w:lang w:val="en-CA"/>
        </w:rPr>
        <w:t xml:space="preserve">. </w:t>
      </w:r>
      <w:r w:rsidR="009602A3" w:rsidRPr="004956FD">
        <w:rPr>
          <w:rFonts w:cs="Times New Roman"/>
          <w:sz w:val="24"/>
          <w:szCs w:val="24"/>
          <w:lang w:val="en-CA"/>
        </w:rPr>
        <w:t xml:space="preserve">Ideally, </w:t>
      </w:r>
      <w:r w:rsidR="007B7581" w:rsidRPr="004956FD">
        <w:rPr>
          <w:rFonts w:cs="Times New Roman"/>
          <w:sz w:val="24"/>
          <w:szCs w:val="24"/>
          <w:lang w:val="en-CA"/>
        </w:rPr>
        <w:t>this must</w:t>
      </w:r>
      <w:r w:rsidR="009602A3" w:rsidRPr="004956FD">
        <w:rPr>
          <w:rFonts w:cs="Times New Roman"/>
          <w:sz w:val="24"/>
          <w:szCs w:val="24"/>
          <w:lang w:val="en-CA"/>
        </w:rPr>
        <w:t xml:space="preserve"> be avoided </w:t>
      </w:r>
      <w:r w:rsidR="00CC2A50" w:rsidRPr="004956FD">
        <w:rPr>
          <w:rFonts w:cs="Times New Roman"/>
          <w:sz w:val="24"/>
          <w:szCs w:val="24"/>
          <w:lang w:val="en-CA"/>
        </w:rPr>
        <w:t xml:space="preserve">so that the quicksort algorithm can </w:t>
      </w:r>
      <w:r w:rsidR="00EA6B3A" w:rsidRPr="004956FD">
        <w:rPr>
          <w:rFonts w:cs="Times New Roman"/>
          <w:sz w:val="24"/>
          <w:szCs w:val="24"/>
          <w:lang w:val="en-CA"/>
        </w:rPr>
        <w:t xml:space="preserve">be </w:t>
      </w:r>
      <w:r w:rsidR="009602A3" w:rsidRPr="004956FD">
        <w:rPr>
          <w:rFonts w:cs="Times New Roman"/>
          <w:sz w:val="24"/>
          <w:szCs w:val="24"/>
          <w:lang w:val="en-CA"/>
        </w:rPr>
        <w:t>generalize</w:t>
      </w:r>
      <w:r w:rsidR="00EA6B3A" w:rsidRPr="004956FD">
        <w:rPr>
          <w:rFonts w:cs="Times New Roman"/>
          <w:sz w:val="24"/>
          <w:szCs w:val="24"/>
          <w:lang w:val="en-CA"/>
        </w:rPr>
        <w:t>d</w:t>
      </w:r>
      <w:r w:rsidR="009602A3" w:rsidRPr="004956FD">
        <w:rPr>
          <w:rFonts w:cs="Times New Roman"/>
          <w:sz w:val="24"/>
          <w:szCs w:val="24"/>
          <w:lang w:val="en-CA"/>
        </w:rPr>
        <w:t xml:space="preserve"> for an input </w:t>
      </w:r>
      <w:r w:rsidR="001F55EA" w:rsidRPr="004956FD">
        <w:rPr>
          <w:rFonts w:cs="Times New Roman"/>
          <w:sz w:val="24"/>
          <w:szCs w:val="24"/>
          <w:lang w:val="en-CA"/>
        </w:rPr>
        <w:t xml:space="preserve">3D </w:t>
      </w:r>
      <w:r w:rsidR="009602A3" w:rsidRPr="004956FD">
        <w:rPr>
          <w:rFonts w:cs="Times New Roman"/>
          <w:sz w:val="24"/>
          <w:szCs w:val="24"/>
          <w:lang w:val="en-CA"/>
        </w:rPr>
        <w:t xml:space="preserve">matrix of any size. </w:t>
      </w:r>
      <w:r w:rsidR="00E93313" w:rsidRPr="004956FD">
        <w:rPr>
          <w:rFonts w:cs="Times New Roman"/>
          <w:sz w:val="24"/>
          <w:szCs w:val="24"/>
          <w:lang w:val="en-CA"/>
        </w:rPr>
        <w:t xml:space="preserve">Certain pivot selections can avoid this problem. </w:t>
      </w:r>
      <w:r w:rsidR="00265929" w:rsidRPr="004956FD">
        <w:rPr>
          <w:rFonts w:cs="Times New Roman"/>
          <w:sz w:val="24"/>
          <w:szCs w:val="24"/>
          <w:lang w:val="en-CA"/>
        </w:rPr>
        <w:t>A</w:t>
      </w:r>
      <w:r w:rsidR="009754D3" w:rsidRPr="004956FD">
        <w:rPr>
          <w:rFonts w:cs="Times New Roman"/>
          <w:sz w:val="24"/>
          <w:szCs w:val="24"/>
          <w:lang w:val="en-CA"/>
        </w:rPr>
        <w:t xml:space="preserve">rithmetic overflow </w:t>
      </w:r>
      <w:r w:rsidR="001D47A5" w:rsidRPr="004956FD">
        <w:rPr>
          <w:rFonts w:cs="Times New Roman"/>
          <w:sz w:val="24"/>
          <w:szCs w:val="24"/>
          <w:lang w:val="en-CA"/>
        </w:rPr>
        <w:t>never occurs</w:t>
      </w:r>
      <w:r w:rsidR="00265929" w:rsidRPr="004956FD">
        <w:rPr>
          <w:rFonts w:cs="Times New Roman"/>
          <w:sz w:val="24"/>
          <w:szCs w:val="24"/>
          <w:lang w:val="en-CA"/>
        </w:rPr>
        <w:t xml:space="preserve"> </w:t>
      </w:r>
      <w:r w:rsidR="009754D3" w:rsidRPr="004956FD">
        <w:rPr>
          <w:rFonts w:cs="Times New Roman"/>
          <w:sz w:val="24"/>
          <w:szCs w:val="24"/>
          <w:lang w:val="en-CA"/>
        </w:rPr>
        <w:t>when adding two numbers of different sign</w:t>
      </w:r>
      <w:r w:rsidR="0050651C">
        <w:rPr>
          <w:rFonts w:cs="Times New Roman"/>
          <w:sz w:val="24"/>
          <w:szCs w:val="24"/>
          <w:lang w:val="en-CA"/>
        </w:rPr>
        <w:t>s</w:t>
      </w:r>
      <w:r w:rsidR="004101F8" w:rsidRPr="004956FD">
        <w:rPr>
          <w:rFonts w:cs="Times New Roman"/>
          <w:sz w:val="24"/>
          <w:szCs w:val="24"/>
          <w:lang w:val="en-CA"/>
        </w:rPr>
        <w:t xml:space="preserve">. </w:t>
      </w:r>
      <w:r w:rsidR="00A505E8" w:rsidRPr="004956FD">
        <w:rPr>
          <w:rFonts w:cs="Times New Roman"/>
          <w:sz w:val="24"/>
          <w:szCs w:val="24"/>
          <w:lang w:val="en-CA"/>
        </w:rPr>
        <w:t xml:space="preserve">Therefore, </w:t>
      </w:r>
      <w:r w:rsidR="00FD4C11" w:rsidRPr="004956FD">
        <w:rPr>
          <w:rFonts w:cs="Times New Roman"/>
          <w:sz w:val="24"/>
          <w:szCs w:val="24"/>
          <w:lang w:val="en-CA"/>
        </w:rPr>
        <w:t>pivot selection methods that follow this property may be chosen to safeguard against arithmetic overflow (</w:t>
      </w:r>
      <w:proofErr w:type="gramStart"/>
      <w:r w:rsidR="00FD4C11" w:rsidRPr="004956FD">
        <w:rPr>
          <w:rFonts w:cs="Times New Roman"/>
          <w:sz w:val="24"/>
          <w:szCs w:val="24"/>
          <w:lang w:val="en-CA"/>
        </w:rPr>
        <w:t>e.g.</w:t>
      </w:r>
      <w:proofErr w:type="gramEnd"/>
      <w:r w:rsidR="00FD4C11" w:rsidRPr="004956FD">
        <w:rPr>
          <w:rFonts w:cs="Times New Roman"/>
          <w:sz w:val="24"/>
          <w:szCs w:val="24"/>
          <w:lang w:val="en-CA"/>
        </w:rPr>
        <w:t xml:space="preserve"> random selection).</w:t>
      </w:r>
      <w:r w:rsidR="000F085E">
        <w:rPr>
          <w:rFonts w:cs="Times New Roman"/>
          <w:sz w:val="24"/>
          <w:szCs w:val="24"/>
          <w:lang w:val="en-CA"/>
        </w:rPr>
        <w:t xml:space="preserve"> </w:t>
      </w:r>
    </w:p>
    <w:p w14:paraId="11DE1AFB" w14:textId="294A988D" w:rsidR="00171190" w:rsidRPr="004956FD" w:rsidRDefault="00171190" w:rsidP="00434BEF">
      <w:pPr>
        <w:pStyle w:val="ListParagraph"/>
        <w:autoSpaceDE w:val="0"/>
        <w:autoSpaceDN w:val="0"/>
        <w:adjustRightInd w:val="0"/>
        <w:spacing w:after="0" w:line="480" w:lineRule="auto"/>
        <w:ind w:left="1440"/>
        <w:rPr>
          <w:rFonts w:cs="Times New Roman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br w:type="page"/>
      </w:r>
    </w:p>
    <w:p w14:paraId="13A926C0" w14:textId="2C19CA36" w:rsidR="00C115BD" w:rsidRPr="004956FD" w:rsidRDefault="00CC59B6" w:rsidP="00434BEF">
      <w:pPr>
        <w:pStyle w:val="Heading1"/>
        <w:spacing w:line="480" w:lineRule="auto"/>
        <w:rPr>
          <w:lang w:val="en-CA"/>
        </w:rPr>
      </w:pPr>
      <w:bookmarkStart w:id="9" w:name="_Toc83476349"/>
      <w:r w:rsidRPr="004956FD">
        <w:rPr>
          <w:lang w:val="en-CA"/>
        </w:rPr>
        <w:lastRenderedPageBreak/>
        <w:t>4</w:t>
      </w:r>
      <w:r w:rsidR="00C115BD" w:rsidRPr="004956FD">
        <w:rPr>
          <w:lang w:val="en-CA"/>
        </w:rPr>
        <w:t>. Conclusion</w:t>
      </w:r>
      <w:bookmarkEnd w:id="9"/>
    </w:p>
    <w:p w14:paraId="4D830F39" w14:textId="68C59FDD" w:rsidR="00ED14DA" w:rsidRPr="004956FD" w:rsidRDefault="00AE0C64" w:rsidP="00434BEF">
      <w:pPr>
        <w:spacing w:line="480" w:lineRule="auto"/>
        <w:rPr>
          <w:rFonts w:cs="Times New Roman"/>
          <w:sz w:val="24"/>
          <w:szCs w:val="24"/>
          <w:lang w:val="en-CA"/>
        </w:rPr>
      </w:pPr>
      <w:r>
        <w:rPr>
          <w:rFonts w:cs="Times New Roman"/>
          <w:sz w:val="24"/>
          <w:szCs w:val="24"/>
          <w:lang w:val="en-CA"/>
        </w:rPr>
        <w:t>Of the available sorting methods, the algorithm presented in this report follows the quicksort method</w:t>
      </w:r>
      <w:r w:rsidR="00C50249">
        <w:rPr>
          <w:rFonts w:cs="Times New Roman"/>
          <w:sz w:val="24"/>
          <w:szCs w:val="24"/>
          <w:lang w:val="en-CA"/>
        </w:rPr>
        <w:t xml:space="preserve">. With a </w:t>
      </w:r>
      <w:proofErr w:type="gramStart"/>
      <w:r w:rsidR="00C50249">
        <w:rPr>
          <w:rFonts w:cs="Times New Roman"/>
          <w:sz w:val="24"/>
          <w:szCs w:val="24"/>
          <w:lang w:val="en-CA"/>
        </w:rPr>
        <w:t>time</w:t>
      </w:r>
      <w:proofErr w:type="gramEnd"/>
      <w:r w:rsidR="00C50249">
        <w:rPr>
          <w:rFonts w:cs="Times New Roman"/>
          <w:sz w:val="24"/>
          <w:szCs w:val="24"/>
          <w:lang w:val="en-CA"/>
        </w:rPr>
        <w:t xml:space="preserve"> complexity of </w:t>
      </w:r>
      <m:oMath>
        <m:r>
          <w:rPr>
            <w:rFonts w:ascii="Cambria Math" w:hAnsi="Cambria Math" w:cs="Times New Roman"/>
            <w:sz w:val="24"/>
            <w:szCs w:val="24"/>
            <w:lang w:val="en-CA"/>
          </w:rPr>
          <m:t>O(nlog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CA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n</m:t>
            </m:r>
          </m:e>
        </m:d>
        <m:r>
          <w:rPr>
            <w:rFonts w:ascii="Cambria Math" w:hAnsi="Cambria Math" w:cs="Times New Roman"/>
            <w:sz w:val="24"/>
            <w:szCs w:val="24"/>
            <w:lang w:val="en-CA"/>
          </w:rPr>
          <m:t>)</m:t>
        </m:r>
      </m:oMath>
      <w:r w:rsidR="00C50249">
        <w:rPr>
          <w:rFonts w:eastAsiaTheme="minorEastAsia" w:cs="Times New Roman"/>
          <w:sz w:val="24"/>
          <w:szCs w:val="24"/>
          <w:lang w:val="en-CA"/>
        </w:rPr>
        <w:t xml:space="preserve">, </w:t>
      </w:r>
      <w:r w:rsidR="004E4185">
        <w:rPr>
          <w:rFonts w:eastAsiaTheme="minorEastAsia" w:cs="Times New Roman"/>
          <w:sz w:val="24"/>
          <w:szCs w:val="24"/>
          <w:lang w:val="en-CA"/>
        </w:rPr>
        <w:t>quicksort is a fast divide-and-conquer method that outperforms m</w:t>
      </w:r>
      <w:r w:rsidR="00B266AD">
        <w:rPr>
          <w:rFonts w:eastAsiaTheme="minorEastAsia" w:cs="Times New Roman"/>
          <w:sz w:val="24"/>
          <w:szCs w:val="24"/>
          <w:lang w:val="en-CA"/>
        </w:rPr>
        <w:t>any others.</w:t>
      </w:r>
      <w:r w:rsidR="00A349DB">
        <w:rPr>
          <w:rFonts w:eastAsiaTheme="minorEastAsia" w:cs="Times New Roman"/>
          <w:sz w:val="24"/>
          <w:szCs w:val="24"/>
          <w:lang w:val="en-CA"/>
        </w:rPr>
        <w:t xml:space="preserve"> </w:t>
      </w:r>
      <w:r w:rsidR="002C0839">
        <w:rPr>
          <w:rFonts w:eastAsiaTheme="minorEastAsia" w:cs="Times New Roman"/>
          <w:sz w:val="24"/>
          <w:szCs w:val="24"/>
          <w:lang w:val="en-CA"/>
        </w:rPr>
        <w:t xml:space="preserve">Selecting a pivot, this method </w:t>
      </w:r>
      <w:r w:rsidR="002C0839">
        <w:rPr>
          <w:rFonts w:cs="Times New Roman"/>
          <w:sz w:val="24"/>
          <w:szCs w:val="24"/>
          <w:lang w:val="en-CA"/>
        </w:rPr>
        <w:t>compares values on either side of</w:t>
      </w:r>
      <w:r w:rsidR="00DA0C5D">
        <w:rPr>
          <w:rFonts w:cs="Times New Roman"/>
          <w:sz w:val="24"/>
          <w:szCs w:val="24"/>
          <w:lang w:val="en-CA"/>
        </w:rPr>
        <w:t xml:space="preserve"> it</w:t>
      </w:r>
      <w:r w:rsidR="002C0839">
        <w:rPr>
          <w:rFonts w:cs="Times New Roman"/>
          <w:sz w:val="24"/>
          <w:szCs w:val="24"/>
          <w:lang w:val="en-CA"/>
        </w:rPr>
        <w:t>, swapping them until the end condition is met</w:t>
      </w:r>
      <w:r w:rsidR="002D2E00">
        <w:rPr>
          <w:rFonts w:cs="Times New Roman"/>
          <w:sz w:val="24"/>
          <w:szCs w:val="24"/>
          <w:lang w:val="en-CA"/>
        </w:rPr>
        <w:t>,</w:t>
      </w:r>
      <w:r w:rsidR="002C0839">
        <w:rPr>
          <w:rFonts w:cs="Times New Roman"/>
          <w:sz w:val="24"/>
          <w:szCs w:val="24"/>
          <w:lang w:val="en-CA"/>
        </w:rPr>
        <w:t xml:space="preserve"> and recursively calls the method on the two resulting subarrays.</w:t>
      </w:r>
      <w:r w:rsidR="00492C08">
        <w:rPr>
          <w:rFonts w:cs="Times New Roman"/>
          <w:sz w:val="24"/>
          <w:szCs w:val="24"/>
          <w:lang w:val="en-CA"/>
        </w:rPr>
        <w:t xml:space="preserve"> </w:t>
      </w:r>
      <w:r w:rsidR="0051001F">
        <w:rPr>
          <w:rFonts w:cs="Times New Roman"/>
          <w:sz w:val="24"/>
          <w:szCs w:val="24"/>
          <w:lang w:val="en-CA"/>
        </w:rPr>
        <w:t>T</w:t>
      </w:r>
      <w:r w:rsidR="003B0197">
        <w:rPr>
          <w:rFonts w:cs="Times New Roman"/>
          <w:sz w:val="24"/>
          <w:szCs w:val="24"/>
          <w:lang w:val="en-CA"/>
        </w:rPr>
        <w:t xml:space="preserve">o avoid the </w:t>
      </w:r>
      <w:r w:rsidR="004C744E">
        <w:rPr>
          <w:rFonts w:cs="Times New Roman"/>
          <w:sz w:val="24"/>
          <w:szCs w:val="24"/>
          <w:lang w:val="en-CA"/>
        </w:rPr>
        <w:t xml:space="preserve">time complexity </w:t>
      </w:r>
      <w:r w:rsidR="003B0197">
        <w:rPr>
          <w:rFonts w:cs="Times New Roman"/>
          <w:sz w:val="24"/>
          <w:szCs w:val="24"/>
          <w:lang w:val="en-CA"/>
        </w:rPr>
        <w:t>worst-case scenario, t</w:t>
      </w:r>
      <w:r w:rsidR="0051001F">
        <w:rPr>
          <w:rFonts w:cs="Times New Roman"/>
          <w:sz w:val="24"/>
          <w:szCs w:val="24"/>
          <w:lang w:val="en-CA"/>
        </w:rPr>
        <w:t>he implementation presented in this report uses a random pivot selection</w:t>
      </w:r>
      <w:r w:rsidR="00305A00">
        <w:rPr>
          <w:rFonts w:cs="Times New Roman"/>
          <w:sz w:val="24"/>
          <w:szCs w:val="24"/>
          <w:lang w:val="en-CA"/>
        </w:rPr>
        <w:t>; this</w:t>
      </w:r>
      <w:r w:rsidR="00514E9F">
        <w:rPr>
          <w:rFonts w:cs="Times New Roman"/>
          <w:sz w:val="24"/>
          <w:szCs w:val="24"/>
          <w:lang w:val="en-CA"/>
        </w:rPr>
        <w:t xml:space="preserve"> also avoids the case of arithmetic overflow</w:t>
      </w:r>
      <w:r w:rsidR="006A3069">
        <w:rPr>
          <w:rFonts w:cs="Times New Roman"/>
          <w:sz w:val="24"/>
          <w:szCs w:val="24"/>
          <w:lang w:val="en-CA"/>
        </w:rPr>
        <w:t xml:space="preserve"> as integers of the same sign are never added</w:t>
      </w:r>
      <w:r w:rsidR="00514E9F">
        <w:rPr>
          <w:rFonts w:cs="Times New Roman"/>
          <w:sz w:val="24"/>
          <w:szCs w:val="24"/>
          <w:lang w:val="en-CA"/>
        </w:rPr>
        <w:t xml:space="preserve">. </w:t>
      </w:r>
      <w:r w:rsidR="000F085E">
        <w:rPr>
          <w:rFonts w:cs="Times New Roman"/>
          <w:sz w:val="24"/>
          <w:szCs w:val="24"/>
          <w:lang w:val="en-CA"/>
        </w:rPr>
        <w:t>Avoiding the space complexity worst-case scenario is acc</w:t>
      </w:r>
      <w:r w:rsidR="00CB222B">
        <w:rPr>
          <w:rFonts w:cs="Times New Roman"/>
          <w:sz w:val="24"/>
          <w:szCs w:val="24"/>
          <w:lang w:val="en-CA"/>
        </w:rPr>
        <w:t>omplished via in-place sorting, which reduces the qu</w:t>
      </w:r>
      <w:r w:rsidR="00EB2820">
        <w:rPr>
          <w:rFonts w:cs="Times New Roman"/>
          <w:sz w:val="24"/>
          <w:szCs w:val="24"/>
          <w:lang w:val="en-CA"/>
        </w:rPr>
        <w:t xml:space="preserve">antity of memory usage as </w:t>
      </w:r>
      <w:r w:rsidR="007B1D80">
        <w:rPr>
          <w:rFonts w:cs="Times New Roman"/>
          <w:sz w:val="24"/>
          <w:szCs w:val="24"/>
          <w:lang w:val="en-CA"/>
        </w:rPr>
        <w:t>no</w:t>
      </w:r>
      <w:r w:rsidR="00E81BFB">
        <w:rPr>
          <w:rFonts w:cs="Times New Roman"/>
          <w:sz w:val="24"/>
          <w:szCs w:val="24"/>
          <w:lang w:val="en-CA"/>
        </w:rPr>
        <w:t xml:space="preserve"> array variables are created in the recursive algorithm. </w:t>
      </w:r>
      <w:r w:rsidR="00394BC5" w:rsidRPr="0051001F">
        <w:rPr>
          <w:rFonts w:cs="Times New Roman"/>
          <w:sz w:val="24"/>
          <w:szCs w:val="24"/>
          <w:lang w:val="en-CA"/>
        </w:rPr>
        <w:br w:type="page"/>
      </w:r>
    </w:p>
    <w:p w14:paraId="7A688C4C" w14:textId="2033CF5E" w:rsidR="00ED14DA" w:rsidRPr="007A0DEA" w:rsidRDefault="00394BC5" w:rsidP="00434BEF">
      <w:pPr>
        <w:pStyle w:val="Heading1"/>
        <w:spacing w:line="480" w:lineRule="auto"/>
      </w:pPr>
      <w:bookmarkStart w:id="10" w:name="_Toc83476350"/>
      <w:r w:rsidRPr="007A0DEA">
        <w:lastRenderedPageBreak/>
        <w:t>5. References</w:t>
      </w:r>
      <w:bookmarkEnd w:id="10"/>
    </w:p>
    <w:p w14:paraId="04149096" w14:textId="37AAF5A7" w:rsidR="008F7756" w:rsidRDefault="008F7756" w:rsidP="00434BEF">
      <w:pPr>
        <w:pStyle w:val="NormalWeb"/>
        <w:spacing w:line="480" w:lineRule="auto"/>
        <w:ind w:left="567" w:hanging="567"/>
      </w:pPr>
      <w:r>
        <w:t>[</w:t>
      </w:r>
      <w:r w:rsidR="00897D17">
        <w:t>1</w:t>
      </w:r>
      <w:r>
        <w:t xml:space="preserve">] </w:t>
      </w:r>
      <w:r>
        <w:rPr>
          <w:i/>
          <w:iCs/>
        </w:rPr>
        <w:t>How MATLAB Allocates Memory</w:t>
      </w:r>
      <w:r>
        <w:t xml:space="preserve">. MATLAB &amp; Simulink. (n.d.). Retrieved September 27, 2021, from https://www.mathworks.com/help/matlab/matlab_prog/memory-allocation.html. </w:t>
      </w:r>
    </w:p>
    <w:p w14:paraId="7B356A04" w14:textId="77777777" w:rsidR="00897D17" w:rsidRDefault="00897D17" w:rsidP="00434BEF">
      <w:pPr>
        <w:pStyle w:val="NormalWeb"/>
        <w:spacing w:line="480" w:lineRule="auto"/>
        <w:ind w:left="567" w:hanging="567"/>
      </w:pPr>
      <w:r>
        <w:t xml:space="preserve">[2] </w:t>
      </w:r>
      <w:proofErr w:type="spellStart"/>
      <w:r>
        <w:t>Baeldung</w:t>
      </w:r>
      <w:proofErr w:type="spellEnd"/>
      <w:r>
        <w:t xml:space="preserve">. (2021, August 2). </w:t>
      </w:r>
      <w:r>
        <w:rPr>
          <w:i/>
          <w:iCs/>
        </w:rPr>
        <w:t>Space complexity</w:t>
      </w:r>
      <w:r>
        <w:t xml:space="preserve">. </w:t>
      </w:r>
      <w:proofErr w:type="spellStart"/>
      <w:r>
        <w:t>Baeldung</w:t>
      </w:r>
      <w:proofErr w:type="spellEnd"/>
      <w:r>
        <w:t xml:space="preserve"> on Computer Science. Retrieved September 27, 2021, from https://www.baeldung.com/cs/space-complexity. </w:t>
      </w:r>
    </w:p>
    <w:p w14:paraId="4E38383F" w14:textId="6EB770D0" w:rsidR="00E5090C" w:rsidRDefault="00E5090C" w:rsidP="00434BEF">
      <w:pPr>
        <w:pStyle w:val="NormalWeb"/>
        <w:spacing w:line="480" w:lineRule="auto"/>
        <w:ind w:left="567" w:hanging="567"/>
      </w:pPr>
      <w:r>
        <w:t>[3]</w:t>
      </w:r>
      <w:r w:rsidR="00DD79C9" w:rsidRPr="00DD79C9">
        <w:t xml:space="preserve"> </w:t>
      </w:r>
      <w:r w:rsidR="00B34C38">
        <w:t>DELL. (n.d.).</w:t>
      </w:r>
      <w:r w:rsidR="00DD79C9" w:rsidRPr="00DD79C9">
        <w:t xml:space="preserve"> </w:t>
      </w:r>
      <w:r w:rsidR="00DD79C9">
        <w:rPr>
          <w:i/>
          <w:iCs/>
        </w:rPr>
        <w:t xml:space="preserve">How </w:t>
      </w:r>
      <w:proofErr w:type="gramStart"/>
      <w:r w:rsidR="00DD79C9">
        <w:rPr>
          <w:i/>
          <w:iCs/>
        </w:rPr>
        <w:t>random access</w:t>
      </w:r>
      <w:proofErr w:type="gramEnd"/>
      <w:r w:rsidR="00DD79C9">
        <w:rPr>
          <w:i/>
          <w:iCs/>
        </w:rPr>
        <w:t xml:space="preserve"> memory (RAM) affects performance</w:t>
      </w:r>
      <w:r w:rsidR="00DD79C9">
        <w:t xml:space="preserve">. How </w:t>
      </w:r>
      <w:proofErr w:type="gramStart"/>
      <w:r w:rsidR="00DD79C9">
        <w:t>Random Access</w:t>
      </w:r>
      <w:proofErr w:type="gramEnd"/>
      <w:r w:rsidR="00DD79C9">
        <w:t xml:space="preserve"> Memory (RAM) affects performance | Dell Canada. Retrieved September 27, 2021, from https://www.dell.com/support/kbdoc/en-ca/000129805/how-random-access-memory-ram-affects-performance. </w:t>
      </w:r>
    </w:p>
    <w:p w14:paraId="7CD5ADEB" w14:textId="5600179A" w:rsidR="00897D17" w:rsidRPr="007A0DEA" w:rsidRDefault="00897D17" w:rsidP="00434BEF">
      <w:pPr>
        <w:pStyle w:val="NormalWeb"/>
        <w:spacing w:before="0" w:beforeAutospacing="0" w:after="0" w:afterAutospacing="0" w:line="480" w:lineRule="auto"/>
        <w:ind w:left="720" w:hanging="720"/>
      </w:pPr>
      <w:r>
        <w:t>[</w:t>
      </w:r>
      <w:r w:rsidR="00DD79C9">
        <w:t>4</w:t>
      </w:r>
      <w:r>
        <w:t xml:space="preserve">] </w:t>
      </w:r>
      <w:r w:rsidRPr="007A0DEA">
        <w:t xml:space="preserve">IBM Corporation. (n.d.). </w:t>
      </w:r>
      <w:r w:rsidRPr="007A0DEA">
        <w:rPr>
          <w:i/>
          <w:iCs/>
        </w:rPr>
        <w:t>Signed and Unsigned Integers</w:t>
      </w:r>
      <w:r w:rsidRPr="007A0DEA">
        <w:t>. IBM. Retrieved September 21, 2021, from https://www.ibm.com/docs/en/aix/7.1?topic=types-signed-unsigned-integers</w:t>
      </w:r>
    </w:p>
    <w:p w14:paraId="3E13CA75" w14:textId="77777777" w:rsidR="00434BEF" w:rsidRDefault="00434BEF" w:rsidP="00434BEF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[5] </w:t>
      </w:r>
      <w:proofErr w:type="spellStart"/>
      <w:r>
        <w:t>Alam</w:t>
      </w:r>
      <w:proofErr w:type="spellEnd"/>
      <w:r>
        <w:t xml:space="preserve">, M., &amp; </w:t>
      </w:r>
      <w:proofErr w:type="spellStart"/>
      <w:r>
        <w:t>Alam</w:t>
      </w:r>
      <w:proofErr w:type="spellEnd"/>
      <w:r>
        <w:t xml:space="preserve">, B. (2015). </w:t>
      </w:r>
      <w:r>
        <w:rPr>
          <w:i/>
          <w:iCs/>
        </w:rPr>
        <w:t>DIGITAL LOGIC DESIGN</w:t>
      </w:r>
      <w:r>
        <w:t xml:space="preserve"> (1st ed.). PHI LEARNING.</w:t>
      </w:r>
    </w:p>
    <w:p w14:paraId="4ACB919A" w14:textId="184AB775" w:rsidR="00897D17" w:rsidRDefault="00897D17" w:rsidP="00434BEF">
      <w:pPr>
        <w:pStyle w:val="NormalWeb"/>
        <w:spacing w:line="480" w:lineRule="auto"/>
        <w:ind w:left="567" w:hanging="567"/>
      </w:pPr>
    </w:p>
    <w:p w14:paraId="7EA71A38" w14:textId="23FB6A57" w:rsidR="00C115BD" w:rsidRPr="007A0DEA" w:rsidRDefault="00C115BD" w:rsidP="00434BEF">
      <w:pPr>
        <w:spacing w:line="480" w:lineRule="auto"/>
        <w:rPr>
          <w:rFonts w:cs="Times New Roman"/>
          <w:lang w:val="en-CA"/>
        </w:rPr>
      </w:pPr>
    </w:p>
    <w:sectPr w:rsidR="00C115BD" w:rsidRPr="007A0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47BEA" w14:textId="77777777" w:rsidR="005A15B6" w:rsidRDefault="005A15B6" w:rsidP="0014561C">
      <w:pPr>
        <w:spacing w:after="0" w:line="240" w:lineRule="auto"/>
      </w:pPr>
      <w:r>
        <w:separator/>
      </w:r>
    </w:p>
  </w:endnote>
  <w:endnote w:type="continuationSeparator" w:id="0">
    <w:p w14:paraId="3F841E42" w14:textId="77777777" w:rsidR="005A15B6" w:rsidRDefault="005A15B6" w:rsidP="0014561C">
      <w:pPr>
        <w:spacing w:after="0" w:line="240" w:lineRule="auto"/>
      </w:pPr>
      <w:r>
        <w:continuationSeparator/>
      </w:r>
    </w:p>
  </w:endnote>
  <w:endnote w:type="continuationNotice" w:id="1">
    <w:p w14:paraId="1ADD5771" w14:textId="77777777" w:rsidR="005A15B6" w:rsidRDefault="005A15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F8221" w14:textId="77777777" w:rsidR="005A15B6" w:rsidRDefault="005A15B6" w:rsidP="0014561C">
      <w:pPr>
        <w:spacing w:after="0" w:line="240" w:lineRule="auto"/>
      </w:pPr>
      <w:r>
        <w:separator/>
      </w:r>
    </w:p>
  </w:footnote>
  <w:footnote w:type="continuationSeparator" w:id="0">
    <w:p w14:paraId="0F4050DF" w14:textId="77777777" w:rsidR="005A15B6" w:rsidRDefault="005A15B6" w:rsidP="0014561C">
      <w:pPr>
        <w:spacing w:after="0" w:line="240" w:lineRule="auto"/>
      </w:pPr>
      <w:r>
        <w:continuationSeparator/>
      </w:r>
    </w:p>
  </w:footnote>
  <w:footnote w:type="continuationNotice" w:id="1">
    <w:p w14:paraId="7B6CBA57" w14:textId="77777777" w:rsidR="005A15B6" w:rsidRDefault="005A15B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245DC"/>
    <w:multiLevelType w:val="hybridMultilevel"/>
    <w:tmpl w:val="390A8C12"/>
    <w:lvl w:ilvl="0" w:tplc="6E82E6B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B0E7D"/>
    <w:multiLevelType w:val="hybridMultilevel"/>
    <w:tmpl w:val="AF981066"/>
    <w:lvl w:ilvl="0" w:tplc="A3B4DF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A06623"/>
    <w:multiLevelType w:val="hybridMultilevel"/>
    <w:tmpl w:val="9740EEE4"/>
    <w:lvl w:ilvl="0" w:tplc="A208BF4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D57882"/>
    <w:multiLevelType w:val="hybridMultilevel"/>
    <w:tmpl w:val="08284802"/>
    <w:lvl w:ilvl="0" w:tplc="F9F0F964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zA2MjMyN7K0NDJW0lEKTi0uzszPAykwNKwFAGEJOkUtAAAA"/>
  </w:docVars>
  <w:rsids>
    <w:rsidRoot w:val="5C73ABE8"/>
    <w:rsid w:val="00004F98"/>
    <w:rsid w:val="00005BD6"/>
    <w:rsid w:val="00007816"/>
    <w:rsid w:val="0001186E"/>
    <w:rsid w:val="000139CC"/>
    <w:rsid w:val="00027047"/>
    <w:rsid w:val="00030F22"/>
    <w:rsid w:val="00041C88"/>
    <w:rsid w:val="0004373C"/>
    <w:rsid w:val="00047E6B"/>
    <w:rsid w:val="0005138A"/>
    <w:rsid w:val="00051DD6"/>
    <w:rsid w:val="00052FB4"/>
    <w:rsid w:val="00055602"/>
    <w:rsid w:val="000638E1"/>
    <w:rsid w:val="0006411B"/>
    <w:rsid w:val="0006572B"/>
    <w:rsid w:val="00070A8E"/>
    <w:rsid w:val="00076F2A"/>
    <w:rsid w:val="00081318"/>
    <w:rsid w:val="00082D49"/>
    <w:rsid w:val="00083072"/>
    <w:rsid w:val="0008608E"/>
    <w:rsid w:val="00086872"/>
    <w:rsid w:val="00097C9C"/>
    <w:rsid w:val="000A0C74"/>
    <w:rsid w:val="000A2D01"/>
    <w:rsid w:val="000A2F15"/>
    <w:rsid w:val="000A3549"/>
    <w:rsid w:val="000A4D74"/>
    <w:rsid w:val="000A6690"/>
    <w:rsid w:val="000A7229"/>
    <w:rsid w:val="000A7C3C"/>
    <w:rsid w:val="000B0DA1"/>
    <w:rsid w:val="000B1B93"/>
    <w:rsid w:val="000B61B4"/>
    <w:rsid w:val="000C272F"/>
    <w:rsid w:val="000C7EEB"/>
    <w:rsid w:val="000D0632"/>
    <w:rsid w:val="000D4A41"/>
    <w:rsid w:val="000E20EF"/>
    <w:rsid w:val="000E46FB"/>
    <w:rsid w:val="000E50B8"/>
    <w:rsid w:val="000F085E"/>
    <w:rsid w:val="000F088D"/>
    <w:rsid w:val="000F1FDB"/>
    <w:rsid w:val="000F26EA"/>
    <w:rsid w:val="000F41A2"/>
    <w:rsid w:val="000F4D82"/>
    <w:rsid w:val="000F71DF"/>
    <w:rsid w:val="00103383"/>
    <w:rsid w:val="001042F1"/>
    <w:rsid w:val="00113CE6"/>
    <w:rsid w:val="00117828"/>
    <w:rsid w:val="001209D0"/>
    <w:rsid w:val="001227F1"/>
    <w:rsid w:val="00124CA7"/>
    <w:rsid w:val="001348D7"/>
    <w:rsid w:val="0014561C"/>
    <w:rsid w:val="00145C76"/>
    <w:rsid w:val="00146543"/>
    <w:rsid w:val="00147A8F"/>
    <w:rsid w:val="00151978"/>
    <w:rsid w:val="00152AC3"/>
    <w:rsid w:val="00157A2D"/>
    <w:rsid w:val="00171190"/>
    <w:rsid w:val="00172307"/>
    <w:rsid w:val="0017496D"/>
    <w:rsid w:val="001838B7"/>
    <w:rsid w:val="001844B9"/>
    <w:rsid w:val="00192715"/>
    <w:rsid w:val="001A6DF5"/>
    <w:rsid w:val="001B0962"/>
    <w:rsid w:val="001D325C"/>
    <w:rsid w:val="001D331A"/>
    <w:rsid w:val="001D38E7"/>
    <w:rsid w:val="001D47A5"/>
    <w:rsid w:val="001D7F87"/>
    <w:rsid w:val="001E3100"/>
    <w:rsid w:val="001E33F7"/>
    <w:rsid w:val="001E3BCE"/>
    <w:rsid w:val="001E3EC0"/>
    <w:rsid w:val="001F30B4"/>
    <w:rsid w:val="001F55EA"/>
    <w:rsid w:val="002027FA"/>
    <w:rsid w:val="00203A73"/>
    <w:rsid w:val="00204C28"/>
    <w:rsid w:val="00206ECE"/>
    <w:rsid w:val="0020796F"/>
    <w:rsid w:val="00211201"/>
    <w:rsid w:val="00213B78"/>
    <w:rsid w:val="00222063"/>
    <w:rsid w:val="00222257"/>
    <w:rsid w:val="00226040"/>
    <w:rsid w:val="00234692"/>
    <w:rsid w:val="00236286"/>
    <w:rsid w:val="0024624D"/>
    <w:rsid w:val="002464D0"/>
    <w:rsid w:val="00247429"/>
    <w:rsid w:val="00250036"/>
    <w:rsid w:val="002518D7"/>
    <w:rsid w:val="00252ED8"/>
    <w:rsid w:val="00254622"/>
    <w:rsid w:val="002604FD"/>
    <w:rsid w:val="00265929"/>
    <w:rsid w:val="00265D09"/>
    <w:rsid w:val="00271DEE"/>
    <w:rsid w:val="002733B1"/>
    <w:rsid w:val="00276505"/>
    <w:rsid w:val="002779C5"/>
    <w:rsid w:val="00284B81"/>
    <w:rsid w:val="00286103"/>
    <w:rsid w:val="00290925"/>
    <w:rsid w:val="002921C8"/>
    <w:rsid w:val="002A5900"/>
    <w:rsid w:val="002A6215"/>
    <w:rsid w:val="002A7930"/>
    <w:rsid w:val="002B19F6"/>
    <w:rsid w:val="002B3B01"/>
    <w:rsid w:val="002C0839"/>
    <w:rsid w:val="002C7100"/>
    <w:rsid w:val="002D2E00"/>
    <w:rsid w:val="002D3849"/>
    <w:rsid w:val="002D3BFE"/>
    <w:rsid w:val="002D4E3C"/>
    <w:rsid w:val="002D75D1"/>
    <w:rsid w:val="002E343C"/>
    <w:rsid w:val="002E4ABB"/>
    <w:rsid w:val="002E5EBF"/>
    <w:rsid w:val="00304E04"/>
    <w:rsid w:val="00305A00"/>
    <w:rsid w:val="00307942"/>
    <w:rsid w:val="003115CD"/>
    <w:rsid w:val="00314A4C"/>
    <w:rsid w:val="003306DD"/>
    <w:rsid w:val="00332BC6"/>
    <w:rsid w:val="00334C66"/>
    <w:rsid w:val="00335C38"/>
    <w:rsid w:val="00335FD6"/>
    <w:rsid w:val="00345C7F"/>
    <w:rsid w:val="00347838"/>
    <w:rsid w:val="00352C79"/>
    <w:rsid w:val="00361D0A"/>
    <w:rsid w:val="00362CBC"/>
    <w:rsid w:val="00362DF6"/>
    <w:rsid w:val="003634D6"/>
    <w:rsid w:val="003674F6"/>
    <w:rsid w:val="00376E2F"/>
    <w:rsid w:val="00382503"/>
    <w:rsid w:val="0038497D"/>
    <w:rsid w:val="00390218"/>
    <w:rsid w:val="00393C9E"/>
    <w:rsid w:val="00394BC5"/>
    <w:rsid w:val="003A002E"/>
    <w:rsid w:val="003A0DBC"/>
    <w:rsid w:val="003A568F"/>
    <w:rsid w:val="003A5864"/>
    <w:rsid w:val="003A69F6"/>
    <w:rsid w:val="003A7E65"/>
    <w:rsid w:val="003B0197"/>
    <w:rsid w:val="003B3F5D"/>
    <w:rsid w:val="003B4410"/>
    <w:rsid w:val="003B601F"/>
    <w:rsid w:val="003C11D5"/>
    <w:rsid w:val="003D00D2"/>
    <w:rsid w:val="003D3668"/>
    <w:rsid w:val="003D36FA"/>
    <w:rsid w:val="003D420B"/>
    <w:rsid w:val="003E0B11"/>
    <w:rsid w:val="003E5270"/>
    <w:rsid w:val="003E5E1D"/>
    <w:rsid w:val="004101F8"/>
    <w:rsid w:val="004206FB"/>
    <w:rsid w:val="00424F0B"/>
    <w:rsid w:val="00426524"/>
    <w:rsid w:val="00431D2F"/>
    <w:rsid w:val="00434BEF"/>
    <w:rsid w:val="00434D48"/>
    <w:rsid w:val="00435A00"/>
    <w:rsid w:val="0043713D"/>
    <w:rsid w:val="004379B1"/>
    <w:rsid w:val="00440CC6"/>
    <w:rsid w:val="00440FD4"/>
    <w:rsid w:val="00444480"/>
    <w:rsid w:val="00444861"/>
    <w:rsid w:val="00445502"/>
    <w:rsid w:val="004524CC"/>
    <w:rsid w:val="004665C4"/>
    <w:rsid w:val="00471F69"/>
    <w:rsid w:val="004721D9"/>
    <w:rsid w:val="004772FD"/>
    <w:rsid w:val="00477BBD"/>
    <w:rsid w:val="00477DD9"/>
    <w:rsid w:val="00480CC7"/>
    <w:rsid w:val="00481A31"/>
    <w:rsid w:val="00482E98"/>
    <w:rsid w:val="00484BE1"/>
    <w:rsid w:val="00485CAD"/>
    <w:rsid w:val="004920BF"/>
    <w:rsid w:val="00492C08"/>
    <w:rsid w:val="00494D72"/>
    <w:rsid w:val="004956FD"/>
    <w:rsid w:val="004964D6"/>
    <w:rsid w:val="004A121F"/>
    <w:rsid w:val="004A6E48"/>
    <w:rsid w:val="004A77E6"/>
    <w:rsid w:val="004B1EF1"/>
    <w:rsid w:val="004B2BD7"/>
    <w:rsid w:val="004B536B"/>
    <w:rsid w:val="004C1BE3"/>
    <w:rsid w:val="004C4FF3"/>
    <w:rsid w:val="004C64FA"/>
    <w:rsid w:val="004C744E"/>
    <w:rsid w:val="004D2CB5"/>
    <w:rsid w:val="004D43B9"/>
    <w:rsid w:val="004E3EE8"/>
    <w:rsid w:val="004E4185"/>
    <w:rsid w:val="004E4584"/>
    <w:rsid w:val="004E735F"/>
    <w:rsid w:val="004F61F2"/>
    <w:rsid w:val="004F6C05"/>
    <w:rsid w:val="005059F1"/>
    <w:rsid w:val="0050651C"/>
    <w:rsid w:val="0051001F"/>
    <w:rsid w:val="005133D0"/>
    <w:rsid w:val="00514270"/>
    <w:rsid w:val="00514E9F"/>
    <w:rsid w:val="00516ED3"/>
    <w:rsid w:val="00521ACA"/>
    <w:rsid w:val="00524042"/>
    <w:rsid w:val="005245BF"/>
    <w:rsid w:val="00526F4A"/>
    <w:rsid w:val="0052774F"/>
    <w:rsid w:val="00530B86"/>
    <w:rsid w:val="00541F70"/>
    <w:rsid w:val="005426BF"/>
    <w:rsid w:val="00543326"/>
    <w:rsid w:val="00545809"/>
    <w:rsid w:val="0055213B"/>
    <w:rsid w:val="0055247C"/>
    <w:rsid w:val="00560AF5"/>
    <w:rsid w:val="00563078"/>
    <w:rsid w:val="0056416E"/>
    <w:rsid w:val="00567B89"/>
    <w:rsid w:val="00574987"/>
    <w:rsid w:val="00577E68"/>
    <w:rsid w:val="00577EE0"/>
    <w:rsid w:val="00585306"/>
    <w:rsid w:val="00590222"/>
    <w:rsid w:val="005902F5"/>
    <w:rsid w:val="00590BA9"/>
    <w:rsid w:val="005938DF"/>
    <w:rsid w:val="00593D44"/>
    <w:rsid w:val="0059604D"/>
    <w:rsid w:val="005973DF"/>
    <w:rsid w:val="005A1184"/>
    <w:rsid w:val="005A15B6"/>
    <w:rsid w:val="005A2E99"/>
    <w:rsid w:val="005A3668"/>
    <w:rsid w:val="005A4C81"/>
    <w:rsid w:val="005B28C5"/>
    <w:rsid w:val="005B4465"/>
    <w:rsid w:val="005B602C"/>
    <w:rsid w:val="005C493E"/>
    <w:rsid w:val="005D42DF"/>
    <w:rsid w:val="005D4B2D"/>
    <w:rsid w:val="005E38C1"/>
    <w:rsid w:val="005E4AE5"/>
    <w:rsid w:val="005E7E4C"/>
    <w:rsid w:val="005F2720"/>
    <w:rsid w:val="005F2B3A"/>
    <w:rsid w:val="005F3DA8"/>
    <w:rsid w:val="0060352F"/>
    <w:rsid w:val="0060585E"/>
    <w:rsid w:val="00605BCE"/>
    <w:rsid w:val="00607BAC"/>
    <w:rsid w:val="00616D1C"/>
    <w:rsid w:val="00616EA8"/>
    <w:rsid w:val="00622ED4"/>
    <w:rsid w:val="006241E4"/>
    <w:rsid w:val="00632E2A"/>
    <w:rsid w:val="00640C74"/>
    <w:rsid w:val="0064155A"/>
    <w:rsid w:val="00642205"/>
    <w:rsid w:val="00647A27"/>
    <w:rsid w:val="006514FC"/>
    <w:rsid w:val="00657DDD"/>
    <w:rsid w:val="00673E27"/>
    <w:rsid w:val="006778DC"/>
    <w:rsid w:val="00681D55"/>
    <w:rsid w:val="006823F9"/>
    <w:rsid w:val="00682FB1"/>
    <w:rsid w:val="00695F7E"/>
    <w:rsid w:val="006A3069"/>
    <w:rsid w:val="006A50EA"/>
    <w:rsid w:val="006A7D76"/>
    <w:rsid w:val="006B0724"/>
    <w:rsid w:val="006C2AA7"/>
    <w:rsid w:val="006C2B10"/>
    <w:rsid w:val="006C472F"/>
    <w:rsid w:val="006D01AB"/>
    <w:rsid w:val="006D0CD5"/>
    <w:rsid w:val="006F46B3"/>
    <w:rsid w:val="006F6827"/>
    <w:rsid w:val="007013D5"/>
    <w:rsid w:val="007023C0"/>
    <w:rsid w:val="007079B9"/>
    <w:rsid w:val="00715E76"/>
    <w:rsid w:val="00716213"/>
    <w:rsid w:val="007232A0"/>
    <w:rsid w:val="007236D8"/>
    <w:rsid w:val="00737C8B"/>
    <w:rsid w:val="00742389"/>
    <w:rsid w:val="00745797"/>
    <w:rsid w:val="00751991"/>
    <w:rsid w:val="00755D43"/>
    <w:rsid w:val="007603B5"/>
    <w:rsid w:val="00762887"/>
    <w:rsid w:val="00766B79"/>
    <w:rsid w:val="0076730C"/>
    <w:rsid w:val="00772771"/>
    <w:rsid w:val="00775CDB"/>
    <w:rsid w:val="0077640A"/>
    <w:rsid w:val="007839E3"/>
    <w:rsid w:val="007917E3"/>
    <w:rsid w:val="007929AB"/>
    <w:rsid w:val="00795B77"/>
    <w:rsid w:val="0079722F"/>
    <w:rsid w:val="007A0A12"/>
    <w:rsid w:val="007A0DEA"/>
    <w:rsid w:val="007A38DF"/>
    <w:rsid w:val="007B148B"/>
    <w:rsid w:val="007B1D80"/>
    <w:rsid w:val="007B3E9A"/>
    <w:rsid w:val="007B4DAE"/>
    <w:rsid w:val="007B688F"/>
    <w:rsid w:val="007B6E40"/>
    <w:rsid w:val="007B7581"/>
    <w:rsid w:val="007C306C"/>
    <w:rsid w:val="007C50F5"/>
    <w:rsid w:val="007C5B6F"/>
    <w:rsid w:val="007D7D2D"/>
    <w:rsid w:val="007F2173"/>
    <w:rsid w:val="007F2AD4"/>
    <w:rsid w:val="008007DC"/>
    <w:rsid w:val="00804803"/>
    <w:rsid w:val="0080580A"/>
    <w:rsid w:val="008156AC"/>
    <w:rsid w:val="008217C1"/>
    <w:rsid w:val="0082241B"/>
    <w:rsid w:val="008225FB"/>
    <w:rsid w:val="0082441C"/>
    <w:rsid w:val="0082455F"/>
    <w:rsid w:val="00835330"/>
    <w:rsid w:val="008369D2"/>
    <w:rsid w:val="00837C3C"/>
    <w:rsid w:val="00841436"/>
    <w:rsid w:val="00851ED4"/>
    <w:rsid w:val="008552A5"/>
    <w:rsid w:val="00860624"/>
    <w:rsid w:val="0086209E"/>
    <w:rsid w:val="008652E4"/>
    <w:rsid w:val="00865FDF"/>
    <w:rsid w:val="00881F8A"/>
    <w:rsid w:val="00885372"/>
    <w:rsid w:val="008857F5"/>
    <w:rsid w:val="00886CEA"/>
    <w:rsid w:val="00891999"/>
    <w:rsid w:val="008948B0"/>
    <w:rsid w:val="00894C4F"/>
    <w:rsid w:val="00897A3B"/>
    <w:rsid w:val="00897D17"/>
    <w:rsid w:val="00897F40"/>
    <w:rsid w:val="008A1A7E"/>
    <w:rsid w:val="008A3AFE"/>
    <w:rsid w:val="008A42A4"/>
    <w:rsid w:val="008A5AE0"/>
    <w:rsid w:val="008B36A1"/>
    <w:rsid w:val="008B51D2"/>
    <w:rsid w:val="008B605D"/>
    <w:rsid w:val="008C19D9"/>
    <w:rsid w:val="008C2BDD"/>
    <w:rsid w:val="008C7B66"/>
    <w:rsid w:val="008D3A25"/>
    <w:rsid w:val="008D4512"/>
    <w:rsid w:val="008E0C84"/>
    <w:rsid w:val="008E5D07"/>
    <w:rsid w:val="008F02BD"/>
    <w:rsid w:val="008F0C5A"/>
    <w:rsid w:val="008F4CE0"/>
    <w:rsid w:val="008F5016"/>
    <w:rsid w:val="008F7756"/>
    <w:rsid w:val="00901519"/>
    <w:rsid w:val="00904ABA"/>
    <w:rsid w:val="00907121"/>
    <w:rsid w:val="00913607"/>
    <w:rsid w:val="009202DB"/>
    <w:rsid w:val="009233E2"/>
    <w:rsid w:val="00923EB2"/>
    <w:rsid w:val="00935517"/>
    <w:rsid w:val="00946F90"/>
    <w:rsid w:val="00947BE0"/>
    <w:rsid w:val="009525BF"/>
    <w:rsid w:val="00952671"/>
    <w:rsid w:val="00954C93"/>
    <w:rsid w:val="009565FD"/>
    <w:rsid w:val="009602A3"/>
    <w:rsid w:val="00962988"/>
    <w:rsid w:val="0096447B"/>
    <w:rsid w:val="00964D0F"/>
    <w:rsid w:val="009655C6"/>
    <w:rsid w:val="0097211F"/>
    <w:rsid w:val="009730F6"/>
    <w:rsid w:val="0097393E"/>
    <w:rsid w:val="009754D3"/>
    <w:rsid w:val="00975DEE"/>
    <w:rsid w:val="00975E82"/>
    <w:rsid w:val="00976097"/>
    <w:rsid w:val="009766B8"/>
    <w:rsid w:val="00977780"/>
    <w:rsid w:val="0098677E"/>
    <w:rsid w:val="009A20A1"/>
    <w:rsid w:val="009A20DF"/>
    <w:rsid w:val="009A3613"/>
    <w:rsid w:val="009A6500"/>
    <w:rsid w:val="009A6D44"/>
    <w:rsid w:val="009A76FC"/>
    <w:rsid w:val="009A7C8E"/>
    <w:rsid w:val="009B504C"/>
    <w:rsid w:val="009B7C47"/>
    <w:rsid w:val="009D1219"/>
    <w:rsid w:val="009D1B0A"/>
    <w:rsid w:val="009D2CEE"/>
    <w:rsid w:val="009E0E99"/>
    <w:rsid w:val="009E37DE"/>
    <w:rsid w:val="009E4DA5"/>
    <w:rsid w:val="009E56FD"/>
    <w:rsid w:val="009F788C"/>
    <w:rsid w:val="009F7EED"/>
    <w:rsid w:val="00A06D8E"/>
    <w:rsid w:val="00A21D91"/>
    <w:rsid w:val="00A23F9D"/>
    <w:rsid w:val="00A267A8"/>
    <w:rsid w:val="00A276DB"/>
    <w:rsid w:val="00A27AEE"/>
    <w:rsid w:val="00A30123"/>
    <w:rsid w:val="00A301EB"/>
    <w:rsid w:val="00A31B1C"/>
    <w:rsid w:val="00A34561"/>
    <w:rsid w:val="00A349DB"/>
    <w:rsid w:val="00A36AD4"/>
    <w:rsid w:val="00A374C9"/>
    <w:rsid w:val="00A37664"/>
    <w:rsid w:val="00A45523"/>
    <w:rsid w:val="00A47083"/>
    <w:rsid w:val="00A4769D"/>
    <w:rsid w:val="00A505E8"/>
    <w:rsid w:val="00A54511"/>
    <w:rsid w:val="00A56FDA"/>
    <w:rsid w:val="00A57508"/>
    <w:rsid w:val="00A61355"/>
    <w:rsid w:val="00A64106"/>
    <w:rsid w:val="00A64516"/>
    <w:rsid w:val="00A73C0B"/>
    <w:rsid w:val="00A96389"/>
    <w:rsid w:val="00A96CE9"/>
    <w:rsid w:val="00A972A9"/>
    <w:rsid w:val="00AA4F39"/>
    <w:rsid w:val="00AB1975"/>
    <w:rsid w:val="00AC5E06"/>
    <w:rsid w:val="00AC62F5"/>
    <w:rsid w:val="00AC66C7"/>
    <w:rsid w:val="00AD2F4C"/>
    <w:rsid w:val="00AD34B5"/>
    <w:rsid w:val="00AE0C64"/>
    <w:rsid w:val="00AE1884"/>
    <w:rsid w:val="00AE6E45"/>
    <w:rsid w:val="00AF266D"/>
    <w:rsid w:val="00AF6988"/>
    <w:rsid w:val="00AF73B1"/>
    <w:rsid w:val="00B00C2C"/>
    <w:rsid w:val="00B03AB9"/>
    <w:rsid w:val="00B04521"/>
    <w:rsid w:val="00B05B9F"/>
    <w:rsid w:val="00B06C2F"/>
    <w:rsid w:val="00B07475"/>
    <w:rsid w:val="00B10F38"/>
    <w:rsid w:val="00B1498C"/>
    <w:rsid w:val="00B14EB2"/>
    <w:rsid w:val="00B158F9"/>
    <w:rsid w:val="00B1720A"/>
    <w:rsid w:val="00B258EE"/>
    <w:rsid w:val="00B266AD"/>
    <w:rsid w:val="00B33BF9"/>
    <w:rsid w:val="00B3402D"/>
    <w:rsid w:val="00B34C38"/>
    <w:rsid w:val="00B3754F"/>
    <w:rsid w:val="00B37776"/>
    <w:rsid w:val="00B37E76"/>
    <w:rsid w:val="00B40028"/>
    <w:rsid w:val="00B41176"/>
    <w:rsid w:val="00B575EC"/>
    <w:rsid w:val="00B60D6C"/>
    <w:rsid w:val="00B62D31"/>
    <w:rsid w:val="00B704F7"/>
    <w:rsid w:val="00B70B98"/>
    <w:rsid w:val="00B82658"/>
    <w:rsid w:val="00B8377E"/>
    <w:rsid w:val="00B84178"/>
    <w:rsid w:val="00B869A5"/>
    <w:rsid w:val="00B87AE7"/>
    <w:rsid w:val="00B92004"/>
    <w:rsid w:val="00B93D3E"/>
    <w:rsid w:val="00B95642"/>
    <w:rsid w:val="00BA2182"/>
    <w:rsid w:val="00BA2F8F"/>
    <w:rsid w:val="00BC1199"/>
    <w:rsid w:val="00BC1370"/>
    <w:rsid w:val="00BD1C17"/>
    <w:rsid w:val="00BD2F6B"/>
    <w:rsid w:val="00BD431A"/>
    <w:rsid w:val="00BE149F"/>
    <w:rsid w:val="00BE24ED"/>
    <w:rsid w:val="00BE2CA4"/>
    <w:rsid w:val="00BE3FF5"/>
    <w:rsid w:val="00BF1595"/>
    <w:rsid w:val="00BF353F"/>
    <w:rsid w:val="00BF5B17"/>
    <w:rsid w:val="00C00472"/>
    <w:rsid w:val="00C00692"/>
    <w:rsid w:val="00C00FBE"/>
    <w:rsid w:val="00C115BD"/>
    <w:rsid w:val="00C233E3"/>
    <w:rsid w:val="00C25BBC"/>
    <w:rsid w:val="00C27053"/>
    <w:rsid w:val="00C27E30"/>
    <w:rsid w:val="00C3308E"/>
    <w:rsid w:val="00C47CF1"/>
    <w:rsid w:val="00C50249"/>
    <w:rsid w:val="00C51BF3"/>
    <w:rsid w:val="00C5425C"/>
    <w:rsid w:val="00C557EA"/>
    <w:rsid w:val="00C60E2C"/>
    <w:rsid w:val="00C623BC"/>
    <w:rsid w:val="00C67254"/>
    <w:rsid w:val="00C67302"/>
    <w:rsid w:val="00C73818"/>
    <w:rsid w:val="00C76A9B"/>
    <w:rsid w:val="00C77A20"/>
    <w:rsid w:val="00C809CA"/>
    <w:rsid w:val="00C81925"/>
    <w:rsid w:val="00C961E9"/>
    <w:rsid w:val="00CA09B9"/>
    <w:rsid w:val="00CA6C19"/>
    <w:rsid w:val="00CB0612"/>
    <w:rsid w:val="00CB222B"/>
    <w:rsid w:val="00CC193A"/>
    <w:rsid w:val="00CC23A7"/>
    <w:rsid w:val="00CC2A50"/>
    <w:rsid w:val="00CC59B6"/>
    <w:rsid w:val="00CC7D34"/>
    <w:rsid w:val="00CE5B37"/>
    <w:rsid w:val="00CE6C66"/>
    <w:rsid w:val="00CE6F30"/>
    <w:rsid w:val="00CF295C"/>
    <w:rsid w:val="00CF3253"/>
    <w:rsid w:val="00D015CD"/>
    <w:rsid w:val="00D05012"/>
    <w:rsid w:val="00D10365"/>
    <w:rsid w:val="00D13030"/>
    <w:rsid w:val="00D14A78"/>
    <w:rsid w:val="00D22691"/>
    <w:rsid w:val="00D2406E"/>
    <w:rsid w:val="00D2616A"/>
    <w:rsid w:val="00D34B81"/>
    <w:rsid w:val="00D35328"/>
    <w:rsid w:val="00D3587C"/>
    <w:rsid w:val="00D36AFC"/>
    <w:rsid w:val="00D45723"/>
    <w:rsid w:val="00D516CC"/>
    <w:rsid w:val="00D5306C"/>
    <w:rsid w:val="00D55847"/>
    <w:rsid w:val="00D62CE0"/>
    <w:rsid w:val="00D6337E"/>
    <w:rsid w:val="00D7416D"/>
    <w:rsid w:val="00D74702"/>
    <w:rsid w:val="00D85893"/>
    <w:rsid w:val="00D91CEF"/>
    <w:rsid w:val="00D95854"/>
    <w:rsid w:val="00D96F13"/>
    <w:rsid w:val="00D971FD"/>
    <w:rsid w:val="00DA0C5D"/>
    <w:rsid w:val="00DA65D5"/>
    <w:rsid w:val="00DB4676"/>
    <w:rsid w:val="00DB7BC4"/>
    <w:rsid w:val="00DC16A2"/>
    <w:rsid w:val="00DC73B0"/>
    <w:rsid w:val="00DC7A03"/>
    <w:rsid w:val="00DD04D0"/>
    <w:rsid w:val="00DD5C97"/>
    <w:rsid w:val="00DD617D"/>
    <w:rsid w:val="00DD76C5"/>
    <w:rsid w:val="00DD79C9"/>
    <w:rsid w:val="00DE1AB8"/>
    <w:rsid w:val="00DE26B8"/>
    <w:rsid w:val="00DE39CE"/>
    <w:rsid w:val="00DE5DEC"/>
    <w:rsid w:val="00DF4AE3"/>
    <w:rsid w:val="00DF62A2"/>
    <w:rsid w:val="00DF7E93"/>
    <w:rsid w:val="00E04802"/>
    <w:rsid w:val="00E06167"/>
    <w:rsid w:val="00E1073C"/>
    <w:rsid w:val="00E14925"/>
    <w:rsid w:val="00E2083B"/>
    <w:rsid w:val="00E2438E"/>
    <w:rsid w:val="00E30D72"/>
    <w:rsid w:val="00E33BDE"/>
    <w:rsid w:val="00E33C70"/>
    <w:rsid w:val="00E366DC"/>
    <w:rsid w:val="00E40584"/>
    <w:rsid w:val="00E5090C"/>
    <w:rsid w:val="00E50F3E"/>
    <w:rsid w:val="00E570AC"/>
    <w:rsid w:val="00E61C71"/>
    <w:rsid w:val="00E631A0"/>
    <w:rsid w:val="00E70BB4"/>
    <w:rsid w:val="00E81A90"/>
    <w:rsid w:val="00E81BFB"/>
    <w:rsid w:val="00E82C7A"/>
    <w:rsid w:val="00E86286"/>
    <w:rsid w:val="00E86B1E"/>
    <w:rsid w:val="00E87988"/>
    <w:rsid w:val="00E90441"/>
    <w:rsid w:val="00E93313"/>
    <w:rsid w:val="00E9575B"/>
    <w:rsid w:val="00E96E85"/>
    <w:rsid w:val="00EA520D"/>
    <w:rsid w:val="00EA6B3A"/>
    <w:rsid w:val="00EB2820"/>
    <w:rsid w:val="00EB2D43"/>
    <w:rsid w:val="00EC0E61"/>
    <w:rsid w:val="00EC148B"/>
    <w:rsid w:val="00EC2E39"/>
    <w:rsid w:val="00ED14DA"/>
    <w:rsid w:val="00ED72D2"/>
    <w:rsid w:val="00EE0F3B"/>
    <w:rsid w:val="00EE1109"/>
    <w:rsid w:val="00EE19AE"/>
    <w:rsid w:val="00EE1D0B"/>
    <w:rsid w:val="00EF02E3"/>
    <w:rsid w:val="00EF5F34"/>
    <w:rsid w:val="00F03BB8"/>
    <w:rsid w:val="00F04B25"/>
    <w:rsid w:val="00F0639A"/>
    <w:rsid w:val="00F10007"/>
    <w:rsid w:val="00F12634"/>
    <w:rsid w:val="00F20216"/>
    <w:rsid w:val="00F21DFF"/>
    <w:rsid w:val="00F2529F"/>
    <w:rsid w:val="00F26093"/>
    <w:rsid w:val="00F34339"/>
    <w:rsid w:val="00F37A6C"/>
    <w:rsid w:val="00F37B9C"/>
    <w:rsid w:val="00F4283D"/>
    <w:rsid w:val="00F432F0"/>
    <w:rsid w:val="00F47AC5"/>
    <w:rsid w:val="00F5202E"/>
    <w:rsid w:val="00F53B9E"/>
    <w:rsid w:val="00F61948"/>
    <w:rsid w:val="00F628F9"/>
    <w:rsid w:val="00F81C8F"/>
    <w:rsid w:val="00F8782F"/>
    <w:rsid w:val="00F87FEB"/>
    <w:rsid w:val="00F913C5"/>
    <w:rsid w:val="00F97C9F"/>
    <w:rsid w:val="00FA0D04"/>
    <w:rsid w:val="00FA1D31"/>
    <w:rsid w:val="00FA22D2"/>
    <w:rsid w:val="00FA7044"/>
    <w:rsid w:val="00FB1ED9"/>
    <w:rsid w:val="00FC1657"/>
    <w:rsid w:val="00FC2175"/>
    <w:rsid w:val="00FC3A9D"/>
    <w:rsid w:val="00FC4E0D"/>
    <w:rsid w:val="00FD02F0"/>
    <w:rsid w:val="00FD4C11"/>
    <w:rsid w:val="00FD584E"/>
    <w:rsid w:val="00FE2C07"/>
    <w:rsid w:val="00FE2E10"/>
    <w:rsid w:val="00FE4092"/>
    <w:rsid w:val="5C73A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3ABE8"/>
  <w15:chartTrackingRefBased/>
  <w15:docId w15:val="{CDC4739E-481E-4DC7-99BF-8BAC6F5FA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15BD"/>
    <w:pPr>
      <w:outlineLvl w:val="0"/>
    </w:pPr>
    <w:rPr>
      <w:rFonts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2ED8"/>
    <w:pPr>
      <w:keepNext/>
      <w:keepLines/>
      <w:spacing w:before="40" w:after="0"/>
      <w:outlineLvl w:val="1"/>
    </w:pPr>
    <w:rPr>
      <w:rFonts w:eastAsiaTheme="majorEastAsia" w:cs="Times New Roman"/>
      <w:b/>
      <w:bCs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C9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3D44"/>
    <w:rPr>
      <w:rFonts w:cs="Times New Roman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C710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C59B6"/>
    <w:pPr>
      <w:tabs>
        <w:tab w:val="right" w:leader="dot" w:pos="9350"/>
      </w:tabs>
      <w:spacing w:after="100" w:line="480" w:lineRule="auto"/>
    </w:pPr>
  </w:style>
  <w:style w:type="character" w:styleId="Hyperlink">
    <w:name w:val="Hyperlink"/>
    <w:basedOn w:val="DefaultParagraphFont"/>
    <w:uiPriority w:val="99"/>
    <w:unhideWhenUsed/>
    <w:rsid w:val="00E048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5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61C"/>
  </w:style>
  <w:style w:type="paragraph" w:styleId="Footer">
    <w:name w:val="footer"/>
    <w:basedOn w:val="Normal"/>
    <w:link w:val="FooterChar"/>
    <w:uiPriority w:val="99"/>
    <w:unhideWhenUsed/>
    <w:rsid w:val="00145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561C"/>
  </w:style>
  <w:style w:type="character" w:customStyle="1" w:styleId="Heading2Char">
    <w:name w:val="Heading 2 Char"/>
    <w:basedOn w:val="DefaultParagraphFont"/>
    <w:link w:val="Heading2"/>
    <w:uiPriority w:val="9"/>
    <w:rsid w:val="00252ED8"/>
    <w:rPr>
      <w:rFonts w:ascii="Times New Roman" w:eastAsiaTheme="majorEastAsia" w:hAnsi="Times New Roman" w:cs="Times New Roman"/>
      <w:b/>
      <w:bCs/>
      <w:sz w:val="26"/>
      <w:szCs w:val="26"/>
      <w:lang w:val="en-CA"/>
    </w:rPr>
  </w:style>
  <w:style w:type="paragraph" w:styleId="TOC2">
    <w:name w:val="toc 2"/>
    <w:basedOn w:val="Normal"/>
    <w:next w:val="Normal"/>
    <w:autoRedefine/>
    <w:uiPriority w:val="39"/>
    <w:unhideWhenUsed/>
    <w:rsid w:val="00252ED8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252E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E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ED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E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ED8"/>
    <w:rPr>
      <w:rFonts w:ascii="Times New Roman" w:hAnsi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52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52ED8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252ED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A218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C89B5-FF3D-4785-8103-0F2862F5F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3</TotalTime>
  <Pages>9</Pages>
  <Words>1132</Words>
  <Characters>6459</Characters>
  <Application>Microsoft Office Word</Application>
  <DocSecurity>0</DocSecurity>
  <Lines>53</Lines>
  <Paragraphs>15</Paragraphs>
  <ScaleCrop>false</ScaleCrop>
  <Company/>
  <LinksUpToDate>false</LinksUpToDate>
  <CharactersWithSpaces>7576</CharactersWithSpaces>
  <SharedDoc>false</SharedDoc>
  <HLinks>
    <vt:vector size="48" baseType="variant">
      <vt:variant>
        <vt:i4>104863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3476350</vt:lpwstr>
      </vt:variant>
      <vt:variant>
        <vt:i4>163846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3476349</vt:lpwstr>
      </vt:variant>
      <vt:variant>
        <vt:i4>15729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3476348</vt:lpwstr>
      </vt:variant>
      <vt:variant>
        <vt:i4>15073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3476347</vt:lpwstr>
      </vt:variant>
      <vt:variant>
        <vt:i4>144185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3476346</vt:lpwstr>
      </vt:variant>
      <vt:variant>
        <vt:i4>137631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3476345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3476344</vt:lpwstr>
      </vt:variant>
      <vt:variant>
        <vt:i4>124524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34763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an Jennifer Tram Su</dc:creator>
  <cp:keywords/>
  <dc:description/>
  <cp:lastModifiedBy>Ngan Jennifer Tram Su</cp:lastModifiedBy>
  <cp:revision>311</cp:revision>
  <cp:lastPrinted>2021-09-27T23:00:00Z</cp:lastPrinted>
  <dcterms:created xsi:type="dcterms:W3CDTF">2021-09-20T00:20:00Z</dcterms:created>
  <dcterms:modified xsi:type="dcterms:W3CDTF">2021-09-27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